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78F62C" w14:textId="20D5F10A" w:rsidR="00274D71" w:rsidRDefault="005437A1" w:rsidP="005437A1">
      <w:pPr>
        <w:rPr>
          <w:b/>
          <w:color w:val="4472C4" w:themeColor="accent1"/>
          <w:sz w:val="28"/>
          <w:szCs w:val="28"/>
        </w:rPr>
      </w:pPr>
      <w:bookmarkStart w:id="0" w:name="_GoBack"/>
      <w:bookmarkEnd w:id="0"/>
      <w:r w:rsidRPr="005437A1">
        <w:rPr>
          <w:b/>
          <w:color w:val="4472C4" w:themeColor="accent1"/>
          <w:sz w:val="28"/>
          <w:szCs w:val="28"/>
        </w:rPr>
        <w:t>Professional Summary:</w:t>
      </w:r>
    </w:p>
    <w:p w14:paraId="613FC659" w14:textId="73CADFDB" w:rsidR="00063D72" w:rsidRPr="00925071" w:rsidRDefault="00A927A4" w:rsidP="00063D72">
      <w:pPr>
        <w:pStyle w:val="ListParagraph"/>
        <w:numPr>
          <w:ilvl w:val="0"/>
          <w:numId w:val="1"/>
        </w:numPr>
        <w:rPr>
          <w:color w:val="000000" w:themeColor="text1"/>
        </w:rPr>
      </w:pPr>
      <w:bookmarkStart w:id="1" w:name="_Hlk506998166"/>
      <w:r>
        <w:rPr>
          <w:color w:val="000000" w:themeColor="text1"/>
        </w:rPr>
        <w:t>Full stack python developer</w:t>
      </w:r>
      <w:r w:rsidR="00B86353">
        <w:rPr>
          <w:color w:val="000000" w:themeColor="text1"/>
        </w:rPr>
        <w:t xml:space="preserve"> </w:t>
      </w:r>
      <w:r w:rsidR="001F03C3">
        <w:rPr>
          <w:color w:val="000000" w:themeColor="text1"/>
        </w:rPr>
        <w:t>with excellent statistical analysis</w:t>
      </w:r>
      <w:r w:rsidR="00935E80">
        <w:rPr>
          <w:color w:val="000000" w:themeColor="text1"/>
        </w:rPr>
        <w:t xml:space="preserve"> and machine learning </w:t>
      </w:r>
      <w:r w:rsidR="001F03C3">
        <w:rPr>
          <w:color w:val="000000" w:themeColor="text1"/>
        </w:rPr>
        <w:t>skills</w:t>
      </w:r>
      <w:r w:rsidR="00CA1584" w:rsidRPr="00925071">
        <w:rPr>
          <w:color w:val="000000" w:themeColor="text1"/>
        </w:rPr>
        <w:t>.</w:t>
      </w:r>
    </w:p>
    <w:p w14:paraId="4B21BC4A" w14:textId="7E16D118" w:rsidR="00063D72" w:rsidRPr="00925071" w:rsidRDefault="00063D72" w:rsidP="00BB4534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25071">
        <w:rPr>
          <w:color w:val="000000" w:themeColor="text1"/>
        </w:rPr>
        <w:t>Thorough understanding and exposure on Software Development Lifecycle (SDLC)</w:t>
      </w:r>
      <w:r w:rsidR="00EF6E1F" w:rsidRPr="00925071">
        <w:rPr>
          <w:color w:val="000000" w:themeColor="text1"/>
        </w:rPr>
        <w:t>.</w:t>
      </w:r>
      <w:r w:rsidR="00B94CB5" w:rsidRPr="00925071">
        <w:rPr>
          <w:color w:val="000000" w:themeColor="text1"/>
        </w:rPr>
        <w:tab/>
      </w:r>
    </w:p>
    <w:p w14:paraId="6232C304" w14:textId="7F4F5480" w:rsidR="00063D72" w:rsidRDefault="002D5AA2" w:rsidP="00BB4534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25071">
        <w:rPr>
          <w:color w:val="000000" w:themeColor="text1"/>
        </w:rPr>
        <w:t>Worked</w:t>
      </w:r>
      <w:r w:rsidR="00063D72" w:rsidRPr="00925071">
        <w:rPr>
          <w:color w:val="000000" w:themeColor="text1"/>
        </w:rPr>
        <w:t xml:space="preserve"> on Agile and Waterfall methodologies</w:t>
      </w:r>
      <w:r w:rsidRPr="00925071">
        <w:rPr>
          <w:color w:val="000000" w:themeColor="text1"/>
        </w:rPr>
        <w:t>.</w:t>
      </w:r>
    </w:p>
    <w:p w14:paraId="0033F8B7" w14:textId="671FBE88" w:rsidR="00CC5E14" w:rsidRPr="00CC5E14" w:rsidRDefault="00935E80" w:rsidP="00CC5E14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Skilled on Python collections and multi-threading.</w:t>
      </w:r>
    </w:p>
    <w:p w14:paraId="1D3AA1E6" w14:textId="23A36B2A" w:rsidR="005437A1" w:rsidRDefault="00ED5605" w:rsidP="00BB4534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25071">
        <w:rPr>
          <w:color w:val="000000" w:themeColor="text1"/>
        </w:rPr>
        <w:t xml:space="preserve">Expert knowledge and </w:t>
      </w:r>
      <w:r w:rsidRPr="00AB5955">
        <w:rPr>
          <w:noProof/>
          <w:color w:val="000000" w:themeColor="text1"/>
        </w:rPr>
        <w:t>hands</w:t>
      </w:r>
      <w:r w:rsidR="00AB5955">
        <w:rPr>
          <w:noProof/>
          <w:color w:val="000000" w:themeColor="text1"/>
        </w:rPr>
        <w:t>-</w:t>
      </w:r>
      <w:r w:rsidRPr="00AB5955">
        <w:rPr>
          <w:noProof/>
          <w:color w:val="000000" w:themeColor="text1"/>
        </w:rPr>
        <w:t>on</w:t>
      </w:r>
      <w:r w:rsidRPr="00925071">
        <w:rPr>
          <w:color w:val="000000" w:themeColor="text1"/>
        </w:rPr>
        <w:t xml:space="preserve"> experience </w:t>
      </w:r>
      <w:r w:rsidR="00D60CA1" w:rsidRPr="00925071">
        <w:rPr>
          <w:color w:val="000000" w:themeColor="text1"/>
        </w:rPr>
        <w:t xml:space="preserve">in data </w:t>
      </w:r>
      <w:r w:rsidR="00D44FFD" w:rsidRPr="00925071">
        <w:rPr>
          <w:color w:val="000000" w:themeColor="text1"/>
        </w:rPr>
        <w:t>pre</w:t>
      </w:r>
      <w:r w:rsidR="00D60CA1" w:rsidRPr="00925071">
        <w:rPr>
          <w:color w:val="000000" w:themeColor="text1"/>
        </w:rPr>
        <w:t>processing, data clean</w:t>
      </w:r>
      <w:r w:rsidR="00D44FFD" w:rsidRPr="00925071">
        <w:rPr>
          <w:color w:val="000000" w:themeColor="text1"/>
        </w:rPr>
        <w:t>s</w:t>
      </w:r>
      <w:r w:rsidR="00D60CA1" w:rsidRPr="00925071">
        <w:rPr>
          <w:color w:val="000000" w:themeColor="text1"/>
        </w:rPr>
        <w:t>ing</w:t>
      </w:r>
      <w:r w:rsidR="00A34D73">
        <w:rPr>
          <w:color w:val="000000" w:themeColor="text1"/>
        </w:rPr>
        <w:t xml:space="preserve"> </w:t>
      </w:r>
      <w:r w:rsidRPr="00925071">
        <w:rPr>
          <w:color w:val="000000" w:themeColor="text1"/>
        </w:rPr>
        <w:t>and</w:t>
      </w:r>
      <w:r w:rsidR="00D60CA1" w:rsidRPr="00925071">
        <w:rPr>
          <w:color w:val="000000" w:themeColor="text1"/>
        </w:rPr>
        <w:t xml:space="preserve"> statistical analysis </w:t>
      </w:r>
      <w:r w:rsidR="00D44FFD" w:rsidRPr="00925071">
        <w:rPr>
          <w:color w:val="000000" w:themeColor="text1"/>
        </w:rPr>
        <w:t>using</w:t>
      </w:r>
      <w:r w:rsidR="00BD4383" w:rsidRPr="00925071">
        <w:rPr>
          <w:color w:val="000000" w:themeColor="text1"/>
        </w:rPr>
        <w:t xml:space="preserve"> Python and R</w:t>
      </w:r>
      <w:r w:rsidR="00D60CA1" w:rsidRPr="00925071">
        <w:rPr>
          <w:color w:val="000000" w:themeColor="text1"/>
        </w:rPr>
        <w:t>.</w:t>
      </w:r>
    </w:p>
    <w:p w14:paraId="4F52F5A3" w14:textId="535DC1A0" w:rsidR="00A34D73" w:rsidRDefault="00A34D73" w:rsidP="00BB4534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Hands-on experience with machine learning algorithms like Linear Regression, Polynomial Regression, Logistic Regression, K Nearest Neighbors in R</w:t>
      </w:r>
      <w:r w:rsidR="008F787F">
        <w:rPr>
          <w:color w:val="000000" w:themeColor="text1"/>
        </w:rPr>
        <w:t xml:space="preserve"> and Python</w:t>
      </w:r>
      <w:r>
        <w:rPr>
          <w:color w:val="000000" w:themeColor="text1"/>
        </w:rPr>
        <w:t>.</w:t>
      </w:r>
    </w:p>
    <w:p w14:paraId="1C76CB04" w14:textId="206333BD" w:rsidR="00D60CA1" w:rsidRPr="00925071" w:rsidRDefault="00CC5E14" w:rsidP="00BB4534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Experienced in developing web applications using Python, HTML, CSS using flask and Django frameworks.</w:t>
      </w:r>
    </w:p>
    <w:p w14:paraId="494473EB" w14:textId="3D2910A2" w:rsidR="00CC5E14" w:rsidRDefault="00CC5E14" w:rsidP="002D5AA2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Expert in using Amazon Web Services that include Amazon cloud9, Amazon EC2</w:t>
      </w:r>
      <w:r w:rsidR="00E01CAA">
        <w:rPr>
          <w:color w:val="000000" w:themeColor="text1"/>
        </w:rPr>
        <w:t>,</w:t>
      </w:r>
      <w:r>
        <w:rPr>
          <w:color w:val="000000" w:themeColor="text1"/>
        </w:rPr>
        <w:t xml:space="preserve"> </w:t>
      </w:r>
      <w:r w:rsidRPr="00E01CAA">
        <w:rPr>
          <w:noProof/>
          <w:color w:val="000000" w:themeColor="text1"/>
        </w:rPr>
        <w:t>and</w:t>
      </w:r>
      <w:r>
        <w:rPr>
          <w:color w:val="000000" w:themeColor="text1"/>
        </w:rPr>
        <w:t xml:space="preserve"> Amazon S3.</w:t>
      </w:r>
    </w:p>
    <w:p w14:paraId="3A0EE66C" w14:textId="4FFCDC04" w:rsidR="00521D8E" w:rsidRPr="00925071" w:rsidRDefault="006E3EDA" w:rsidP="002D5AA2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25071">
        <w:rPr>
          <w:color w:val="000000" w:themeColor="text1"/>
        </w:rPr>
        <w:t xml:space="preserve">Good experience in </w:t>
      </w:r>
      <w:r w:rsidR="00CC5E14">
        <w:rPr>
          <w:color w:val="000000" w:themeColor="text1"/>
        </w:rPr>
        <w:t>writing complex</w:t>
      </w:r>
      <w:r w:rsidR="00521D8E" w:rsidRPr="00925071">
        <w:rPr>
          <w:color w:val="000000" w:themeColor="text1"/>
        </w:rPr>
        <w:t xml:space="preserve"> </w:t>
      </w:r>
      <w:r w:rsidR="00CC5E14">
        <w:rPr>
          <w:color w:val="000000" w:themeColor="text1"/>
        </w:rPr>
        <w:t xml:space="preserve">queries and stored procedures and implementation on MySQL </w:t>
      </w:r>
      <w:r w:rsidR="00D60CA1" w:rsidRPr="00925071">
        <w:rPr>
          <w:color w:val="000000" w:themeColor="text1"/>
        </w:rPr>
        <w:t>database</w:t>
      </w:r>
      <w:r w:rsidR="00CC5E14">
        <w:rPr>
          <w:color w:val="000000" w:themeColor="text1"/>
        </w:rPr>
        <w:t>.</w:t>
      </w:r>
    </w:p>
    <w:p w14:paraId="2CE677AA" w14:textId="52E0BB24" w:rsidR="00310FFD" w:rsidRDefault="00521D8E" w:rsidP="002D5AA2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25071">
        <w:rPr>
          <w:color w:val="000000" w:themeColor="text1"/>
        </w:rPr>
        <w:t>Executed python scripts using Linux and Windows commands.</w:t>
      </w:r>
    </w:p>
    <w:p w14:paraId="1278491F" w14:textId="28DBD6E1" w:rsidR="00C02846" w:rsidRDefault="00C02846" w:rsidP="002D5AA2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Expertise in understanding complex codes</w:t>
      </w:r>
      <w:r w:rsidR="005579A5">
        <w:rPr>
          <w:color w:val="000000" w:themeColor="text1"/>
        </w:rPr>
        <w:t>,</w:t>
      </w:r>
      <w:r>
        <w:rPr>
          <w:color w:val="000000" w:themeColor="text1"/>
        </w:rPr>
        <w:t xml:space="preserve"> extending their functionality.</w:t>
      </w:r>
    </w:p>
    <w:p w14:paraId="1F72DC0F" w14:textId="41601D3D" w:rsidR="00C02846" w:rsidRDefault="00C02846" w:rsidP="002D5AA2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Hands on experience in debugging and fixing the bugs, support</w:t>
      </w:r>
      <w:r w:rsidR="00E01CAA">
        <w:rPr>
          <w:color w:val="000000" w:themeColor="text1"/>
        </w:rPr>
        <w:t>,</w:t>
      </w:r>
      <w:r>
        <w:rPr>
          <w:color w:val="000000" w:themeColor="text1"/>
        </w:rPr>
        <w:t xml:space="preserve"> </w:t>
      </w:r>
      <w:r w:rsidRPr="00E01CAA">
        <w:rPr>
          <w:noProof/>
          <w:color w:val="000000" w:themeColor="text1"/>
        </w:rPr>
        <w:t>and</w:t>
      </w:r>
      <w:r>
        <w:rPr>
          <w:color w:val="000000" w:themeColor="text1"/>
        </w:rPr>
        <w:t xml:space="preserve"> maintenance of the project.</w:t>
      </w:r>
    </w:p>
    <w:p w14:paraId="73DEC758" w14:textId="230B17C2" w:rsidR="00F7565C" w:rsidRPr="00925071" w:rsidRDefault="00F7565C" w:rsidP="002D5AA2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Hands on experience in writing and reviewing requirements, architecture documents, test plans, design documents, quality analysis</w:t>
      </w:r>
      <w:r w:rsidR="00E01CAA">
        <w:rPr>
          <w:color w:val="000000" w:themeColor="text1"/>
        </w:rPr>
        <w:t>,</w:t>
      </w:r>
      <w:r>
        <w:rPr>
          <w:color w:val="000000" w:themeColor="text1"/>
        </w:rPr>
        <w:t xml:space="preserve"> </w:t>
      </w:r>
      <w:r w:rsidRPr="00E01CAA">
        <w:rPr>
          <w:noProof/>
          <w:color w:val="000000" w:themeColor="text1"/>
        </w:rPr>
        <w:t>and</w:t>
      </w:r>
      <w:r>
        <w:rPr>
          <w:color w:val="000000" w:themeColor="text1"/>
        </w:rPr>
        <w:t xml:space="preserve"> audits.</w:t>
      </w:r>
    </w:p>
    <w:p w14:paraId="2E161C81" w14:textId="1516DAF9" w:rsidR="00237954" w:rsidRPr="00925071" w:rsidRDefault="005F4DC4" w:rsidP="00310FFD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25071">
        <w:rPr>
          <w:color w:val="000000" w:themeColor="text1"/>
        </w:rPr>
        <w:t>Experienced in using</w:t>
      </w:r>
      <w:r w:rsidR="00237954" w:rsidRPr="00925071">
        <w:rPr>
          <w:color w:val="000000" w:themeColor="text1"/>
        </w:rPr>
        <w:t xml:space="preserve"> Visio enterprise to design ERD, data flow diagrams, activity diagrams, sequence diagrams and </w:t>
      </w:r>
      <w:r w:rsidR="006E3EDA" w:rsidRPr="00925071">
        <w:rPr>
          <w:color w:val="000000" w:themeColor="text1"/>
        </w:rPr>
        <w:t>use-</w:t>
      </w:r>
      <w:r w:rsidR="00237954" w:rsidRPr="00925071">
        <w:rPr>
          <w:color w:val="000000" w:themeColor="text1"/>
        </w:rPr>
        <w:t>case diagrams.</w:t>
      </w:r>
    </w:p>
    <w:p w14:paraId="2F8901CE" w14:textId="1495F09F" w:rsidR="00237954" w:rsidRPr="00925071" w:rsidRDefault="005F4DC4" w:rsidP="003247B1">
      <w:pPr>
        <w:pStyle w:val="ListParagraph"/>
        <w:numPr>
          <w:ilvl w:val="0"/>
          <w:numId w:val="3"/>
        </w:numPr>
      </w:pPr>
      <w:r w:rsidRPr="00925071">
        <w:t>Strong</w:t>
      </w:r>
      <w:r w:rsidR="00FA462F" w:rsidRPr="00925071">
        <w:t xml:space="preserve"> analytical </w:t>
      </w:r>
      <w:r w:rsidR="00AB0F48" w:rsidRPr="00925071">
        <w:t xml:space="preserve">and </w:t>
      </w:r>
      <w:r w:rsidR="00FA462F" w:rsidRPr="00925071">
        <w:t>communication skills</w:t>
      </w:r>
      <w:r w:rsidR="006E3EDA" w:rsidRPr="00925071">
        <w:t xml:space="preserve"> and </w:t>
      </w:r>
      <w:r w:rsidR="00237954" w:rsidRPr="00925071">
        <w:t xml:space="preserve">capable of learning new technologies, </w:t>
      </w:r>
      <w:r w:rsidR="006E3EDA" w:rsidRPr="00925071">
        <w:t>swiftly</w:t>
      </w:r>
      <w:r w:rsidR="00237954" w:rsidRPr="00925071">
        <w:t>.</w:t>
      </w:r>
      <w:bookmarkEnd w:id="1"/>
    </w:p>
    <w:p w14:paraId="76E0B69A" w14:textId="4BBDA47E" w:rsidR="006E68D1" w:rsidRDefault="006E68D1" w:rsidP="00FA462F">
      <w:pPr>
        <w:pStyle w:val="ListParagraph"/>
        <w:numPr>
          <w:ilvl w:val="0"/>
          <w:numId w:val="3"/>
        </w:numPr>
      </w:pPr>
      <w:r w:rsidRPr="00925071">
        <w:t>Experience</w:t>
      </w:r>
      <w:r w:rsidR="003A2DA6" w:rsidRPr="00925071">
        <w:t>d</w:t>
      </w:r>
      <w:r w:rsidRPr="00925071">
        <w:t xml:space="preserve"> in </w:t>
      </w:r>
      <w:r w:rsidR="008D2F3A" w:rsidRPr="00925071">
        <w:t xml:space="preserve">training and </w:t>
      </w:r>
      <w:r w:rsidRPr="00925071">
        <w:t>conducting webinars sessions.</w:t>
      </w:r>
    </w:p>
    <w:p w14:paraId="455C5588" w14:textId="25A666A8" w:rsidR="00534799" w:rsidRPr="00925071" w:rsidRDefault="00534799" w:rsidP="00FA462F">
      <w:pPr>
        <w:pStyle w:val="ListParagraph"/>
        <w:numPr>
          <w:ilvl w:val="0"/>
          <w:numId w:val="3"/>
        </w:numPr>
      </w:pPr>
      <w:r>
        <w:t>Excellent project management and organizational skills.</w:t>
      </w:r>
    </w:p>
    <w:p w14:paraId="65250EA0" w14:textId="15638C5C" w:rsidR="00237954" w:rsidRDefault="00237954" w:rsidP="00237954">
      <w:pPr>
        <w:rPr>
          <w:b/>
          <w:color w:val="4472C4" w:themeColor="accent1"/>
          <w:sz w:val="28"/>
          <w:szCs w:val="28"/>
        </w:rPr>
      </w:pPr>
      <w:r>
        <w:rPr>
          <w:b/>
          <w:color w:val="4472C4" w:themeColor="accent1"/>
          <w:sz w:val="28"/>
          <w:szCs w:val="28"/>
        </w:rPr>
        <w:t>Professional Experience:</w:t>
      </w:r>
    </w:p>
    <w:p w14:paraId="74379E8A" w14:textId="2ABDC484" w:rsidR="00E16EA5" w:rsidRDefault="00237954" w:rsidP="00E16EA5">
      <w:pPr>
        <w:rPr>
          <w:b/>
          <w:sz w:val="24"/>
          <w:szCs w:val="28"/>
        </w:rPr>
      </w:pPr>
      <w:r>
        <w:rPr>
          <w:b/>
          <w:sz w:val="24"/>
          <w:szCs w:val="28"/>
        </w:rPr>
        <w:t xml:space="preserve">Graduate </w:t>
      </w:r>
      <w:r w:rsidR="003E1C26">
        <w:rPr>
          <w:b/>
          <w:sz w:val="24"/>
          <w:szCs w:val="28"/>
        </w:rPr>
        <w:t xml:space="preserve">Research </w:t>
      </w:r>
      <w:r>
        <w:rPr>
          <w:b/>
          <w:sz w:val="24"/>
          <w:szCs w:val="28"/>
        </w:rPr>
        <w:t>Assistant</w:t>
      </w:r>
      <w:r w:rsidR="00F34599">
        <w:rPr>
          <w:b/>
          <w:sz w:val="24"/>
          <w:szCs w:val="28"/>
        </w:rPr>
        <w:t xml:space="preserve">, </w:t>
      </w:r>
      <w:r>
        <w:rPr>
          <w:b/>
          <w:sz w:val="24"/>
          <w:szCs w:val="28"/>
        </w:rPr>
        <w:t>Central Michigan University</w:t>
      </w:r>
      <w:r w:rsidR="00C12DFE">
        <w:rPr>
          <w:b/>
          <w:sz w:val="24"/>
          <w:szCs w:val="28"/>
        </w:rPr>
        <w:t xml:space="preserve"> (</w:t>
      </w:r>
      <w:r w:rsidR="005B55DA">
        <w:rPr>
          <w:b/>
          <w:sz w:val="24"/>
          <w:szCs w:val="28"/>
        </w:rPr>
        <w:t>Aug</w:t>
      </w:r>
      <w:r w:rsidR="00C12DFE">
        <w:rPr>
          <w:b/>
          <w:sz w:val="24"/>
          <w:szCs w:val="28"/>
        </w:rPr>
        <w:t xml:space="preserve"> 201</w:t>
      </w:r>
      <w:r w:rsidR="00DA4DE8">
        <w:rPr>
          <w:b/>
          <w:sz w:val="24"/>
          <w:szCs w:val="28"/>
        </w:rPr>
        <w:t>6</w:t>
      </w:r>
      <w:r w:rsidR="00C12DFE">
        <w:rPr>
          <w:b/>
          <w:sz w:val="24"/>
          <w:szCs w:val="28"/>
        </w:rPr>
        <w:t xml:space="preserve"> – Dec 2017)</w:t>
      </w:r>
      <w:r w:rsidR="002E4413">
        <w:rPr>
          <w:b/>
          <w:sz w:val="24"/>
          <w:szCs w:val="28"/>
        </w:rPr>
        <w:t>,</w:t>
      </w:r>
      <w:r w:rsidR="007C3AB6">
        <w:rPr>
          <w:b/>
          <w:sz w:val="24"/>
          <w:szCs w:val="28"/>
        </w:rPr>
        <w:t xml:space="preserve"> Mount Pleasant, Michigan</w:t>
      </w:r>
    </w:p>
    <w:p w14:paraId="7C0FD973" w14:textId="707C8643" w:rsidR="003E1C26" w:rsidRPr="00E16EA5" w:rsidRDefault="003E1C26" w:rsidP="00E16EA5">
      <w:pPr>
        <w:ind w:firstLine="360"/>
        <w:rPr>
          <w:b/>
          <w:sz w:val="24"/>
          <w:szCs w:val="28"/>
        </w:rPr>
      </w:pPr>
      <w:r>
        <w:rPr>
          <w:b/>
          <w:sz w:val="24"/>
          <w:szCs w:val="28"/>
        </w:rPr>
        <w:t xml:space="preserve">Project: </w:t>
      </w:r>
      <w:r w:rsidRPr="00925071">
        <w:t>Research on Entrepreneurship Ecosystem</w:t>
      </w:r>
    </w:p>
    <w:p w14:paraId="4AF300E4" w14:textId="660D91C6" w:rsidR="003C0941" w:rsidRPr="00925071" w:rsidRDefault="003C0941" w:rsidP="00E16EA5">
      <w:pPr>
        <w:ind w:firstLine="360"/>
      </w:pPr>
      <w:r w:rsidRPr="003C0941">
        <w:rPr>
          <w:b/>
          <w:sz w:val="24"/>
          <w:szCs w:val="28"/>
        </w:rPr>
        <w:t>Environment:</w:t>
      </w:r>
      <w:r>
        <w:rPr>
          <w:sz w:val="24"/>
          <w:szCs w:val="28"/>
        </w:rPr>
        <w:t xml:space="preserve"> </w:t>
      </w:r>
      <w:r w:rsidRPr="00925071">
        <w:t>Anaconda Navigator, Tableau 10.4</w:t>
      </w:r>
      <w:r w:rsidR="00866D91" w:rsidRPr="00925071">
        <w:t>, MySQL</w:t>
      </w:r>
    </w:p>
    <w:p w14:paraId="118CB602" w14:textId="6EE918B8" w:rsidR="003E1C26" w:rsidRPr="00925071" w:rsidRDefault="003E1C26" w:rsidP="00237954">
      <w:pPr>
        <w:pStyle w:val="ListParagraph"/>
        <w:numPr>
          <w:ilvl w:val="0"/>
          <w:numId w:val="4"/>
        </w:numPr>
      </w:pPr>
      <w:r w:rsidRPr="00925071">
        <w:t>Worked on data clean</w:t>
      </w:r>
      <w:r w:rsidR="00795697" w:rsidRPr="00925071">
        <w:t>s</w:t>
      </w:r>
      <w:r w:rsidRPr="00925071">
        <w:t xml:space="preserve">ing process using </w:t>
      </w:r>
      <w:r w:rsidR="00084A83" w:rsidRPr="00925071">
        <w:t>regular expressions in Python.</w:t>
      </w:r>
    </w:p>
    <w:p w14:paraId="48B819FC" w14:textId="5AEADFC0" w:rsidR="000D1641" w:rsidRPr="00925071" w:rsidRDefault="000D1641" w:rsidP="00237954">
      <w:pPr>
        <w:pStyle w:val="ListParagraph"/>
        <w:numPr>
          <w:ilvl w:val="0"/>
          <w:numId w:val="4"/>
        </w:numPr>
      </w:pPr>
      <w:r w:rsidRPr="00925071">
        <w:t>Buil</w:t>
      </w:r>
      <w:r w:rsidR="008E6F9E" w:rsidRPr="00925071">
        <w:t>t</w:t>
      </w:r>
      <w:r w:rsidRPr="00925071">
        <w:t xml:space="preserve"> queries in MySQL </w:t>
      </w:r>
      <w:r w:rsidR="00F5622F" w:rsidRPr="00925071">
        <w:t>to fetch data required to perform data analysis.</w:t>
      </w:r>
    </w:p>
    <w:p w14:paraId="31A063B7" w14:textId="1A08093C" w:rsidR="00084A83" w:rsidRPr="00925071" w:rsidRDefault="006E68D1" w:rsidP="00237954">
      <w:pPr>
        <w:pStyle w:val="ListParagraph"/>
        <w:numPr>
          <w:ilvl w:val="0"/>
          <w:numId w:val="4"/>
        </w:numPr>
      </w:pPr>
      <w:r w:rsidRPr="00925071">
        <w:t>Utilized</w:t>
      </w:r>
      <w:r w:rsidR="00084A83" w:rsidRPr="00925071">
        <w:t xml:space="preserve"> pandas and </w:t>
      </w:r>
      <w:r w:rsidR="00084A83" w:rsidRPr="009F154D">
        <w:rPr>
          <w:noProof/>
        </w:rPr>
        <w:t>pymysql</w:t>
      </w:r>
      <w:r w:rsidR="00084A83" w:rsidRPr="00925071">
        <w:t xml:space="preserve"> packages to import data from </w:t>
      </w:r>
      <w:r w:rsidR="00AB5955" w:rsidRPr="00AB5955">
        <w:rPr>
          <w:noProof/>
        </w:rPr>
        <w:t>.</w:t>
      </w:r>
      <w:r w:rsidR="00084A83" w:rsidRPr="00AB5955">
        <w:rPr>
          <w:noProof/>
        </w:rPr>
        <w:t>csv</w:t>
      </w:r>
      <w:r w:rsidR="00084A83" w:rsidRPr="00925071">
        <w:t xml:space="preserve"> files and MySQL.</w:t>
      </w:r>
    </w:p>
    <w:p w14:paraId="457A37D3" w14:textId="15F1487D" w:rsidR="00084A83" w:rsidRPr="00925071" w:rsidRDefault="00084A83" w:rsidP="00F5622F">
      <w:pPr>
        <w:pStyle w:val="ListParagraph"/>
        <w:numPr>
          <w:ilvl w:val="0"/>
          <w:numId w:val="4"/>
        </w:numPr>
      </w:pPr>
      <w:r w:rsidRPr="00925071">
        <w:t>Used preprocessing</w:t>
      </w:r>
      <w:r w:rsidR="00F5622F" w:rsidRPr="00925071">
        <w:t xml:space="preserve">, </w:t>
      </w:r>
      <w:r w:rsidR="00F5622F" w:rsidRPr="00AB5955">
        <w:rPr>
          <w:noProof/>
        </w:rPr>
        <w:t>cross</w:t>
      </w:r>
      <w:r w:rsidR="00AB5955">
        <w:rPr>
          <w:noProof/>
        </w:rPr>
        <w:t>-</w:t>
      </w:r>
      <w:r w:rsidR="00F5622F" w:rsidRPr="00AB5955">
        <w:rPr>
          <w:noProof/>
        </w:rPr>
        <w:t>validation</w:t>
      </w:r>
      <w:r w:rsidR="00F5622F" w:rsidRPr="00925071">
        <w:t>, NumPy and sci-kit learn packages to import, create training and test data and fit the model on training data to predict outputs for test data.</w:t>
      </w:r>
    </w:p>
    <w:p w14:paraId="3067819F" w14:textId="4399B54F" w:rsidR="003C0941" w:rsidRPr="00925071" w:rsidRDefault="00F5622F" w:rsidP="004241DE">
      <w:pPr>
        <w:pStyle w:val="ListParagraph"/>
        <w:numPr>
          <w:ilvl w:val="0"/>
          <w:numId w:val="4"/>
        </w:numPr>
      </w:pPr>
      <w:r w:rsidRPr="00925071">
        <w:t>Developed</w:t>
      </w:r>
      <w:r w:rsidR="003C0941" w:rsidRPr="00925071">
        <w:t xml:space="preserve"> inferential and basic statistical models a</w:t>
      </w:r>
      <w:r w:rsidRPr="00925071">
        <w:t>nd p</w:t>
      </w:r>
      <w:r w:rsidR="003C0941" w:rsidRPr="00925071">
        <w:t xml:space="preserve">lotted graphs to visualize the statistical models using </w:t>
      </w:r>
      <w:proofErr w:type="spellStart"/>
      <w:r w:rsidR="003C0941" w:rsidRPr="00AB5955">
        <w:rPr>
          <w:noProof/>
        </w:rPr>
        <w:t>matplotlib</w:t>
      </w:r>
      <w:r w:rsidR="003C0941" w:rsidRPr="00925071">
        <w:t>.</w:t>
      </w:r>
      <w:r w:rsidR="003C0941" w:rsidRPr="00AB5955">
        <w:rPr>
          <w:noProof/>
        </w:rPr>
        <w:t>pyplot</w:t>
      </w:r>
      <w:proofErr w:type="spellEnd"/>
      <w:r w:rsidR="003C0941" w:rsidRPr="00925071">
        <w:t xml:space="preserve"> package.</w:t>
      </w:r>
    </w:p>
    <w:p w14:paraId="00124315" w14:textId="52E26EDD" w:rsidR="009B5F25" w:rsidRPr="00925071" w:rsidRDefault="009B5F25" w:rsidP="006E68D1">
      <w:pPr>
        <w:pStyle w:val="ListParagraph"/>
        <w:numPr>
          <w:ilvl w:val="0"/>
          <w:numId w:val="4"/>
        </w:numPr>
      </w:pPr>
      <w:r w:rsidRPr="00925071">
        <w:t xml:space="preserve">Developed dashboards </w:t>
      </w:r>
      <w:r w:rsidR="006E68D1" w:rsidRPr="00925071">
        <w:t>in Tableau 10.4 desktop</w:t>
      </w:r>
      <w:r w:rsidRPr="00925071">
        <w:t>.</w:t>
      </w:r>
    </w:p>
    <w:p w14:paraId="70E47FEE" w14:textId="627415A5" w:rsidR="009B5F25" w:rsidRDefault="009B5F25" w:rsidP="009B5F25">
      <w:pPr>
        <w:rPr>
          <w:b/>
          <w:sz w:val="24"/>
          <w:szCs w:val="28"/>
        </w:rPr>
      </w:pPr>
      <w:r>
        <w:rPr>
          <w:b/>
          <w:sz w:val="24"/>
          <w:szCs w:val="28"/>
        </w:rPr>
        <w:t>Programmer Analyst, Cognizant Technology Solutions</w:t>
      </w:r>
      <w:r w:rsidR="00C12DFE">
        <w:rPr>
          <w:b/>
          <w:sz w:val="24"/>
          <w:szCs w:val="28"/>
        </w:rPr>
        <w:t xml:space="preserve"> (Jan 2014 – Jul 2016)</w:t>
      </w:r>
      <w:r w:rsidR="007C3AB6">
        <w:rPr>
          <w:b/>
          <w:sz w:val="24"/>
          <w:szCs w:val="28"/>
        </w:rPr>
        <w:t>, Bangalore, India</w:t>
      </w:r>
    </w:p>
    <w:p w14:paraId="224E09C9" w14:textId="0720C152" w:rsidR="00C12DFE" w:rsidRDefault="00C12DFE" w:rsidP="00933E33">
      <w:pPr>
        <w:ind w:firstLine="360"/>
        <w:rPr>
          <w:b/>
          <w:sz w:val="24"/>
          <w:szCs w:val="28"/>
        </w:rPr>
      </w:pPr>
      <w:r>
        <w:rPr>
          <w:b/>
          <w:sz w:val="24"/>
          <w:szCs w:val="28"/>
        </w:rPr>
        <w:t xml:space="preserve">Client: </w:t>
      </w:r>
      <w:r w:rsidR="00EA49F9" w:rsidRPr="00925071">
        <w:t>Boots Pvt. Lt.</w:t>
      </w:r>
    </w:p>
    <w:p w14:paraId="3418E544" w14:textId="62F196CE" w:rsidR="00C12DFE" w:rsidRPr="00925071" w:rsidRDefault="00C12DFE" w:rsidP="00933E33">
      <w:pPr>
        <w:ind w:firstLine="360"/>
      </w:pPr>
      <w:r>
        <w:rPr>
          <w:b/>
          <w:sz w:val="24"/>
          <w:szCs w:val="28"/>
        </w:rPr>
        <w:t xml:space="preserve">Environment: </w:t>
      </w:r>
      <w:r w:rsidR="00B07A97" w:rsidRPr="00925071">
        <w:t xml:space="preserve">Python 3, </w:t>
      </w:r>
      <w:r w:rsidR="002F6FE6" w:rsidRPr="00925071">
        <w:t>Linu</w:t>
      </w:r>
      <w:r w:rsidR="00B07A97" w:rsidRPr="00925071">
        <w:t xml:space="preserve">x, </w:t>
      </w:r>
      <w:r w:rsidR="00272EF1" w:rsidRPr="00925071">
        <w:t>MySQL</w:t>
      </w:r>
      <w:r w:rsidR="00565CA4" w:rsidRPr="00925071">
        <w:t xml:space="preserve">, </w:t>
      </w:r>
      <w:r w:rsidR="00FF16C7" w:rsidRPr="00925071">
        <w:t>GitHub</w:t>
      </w:r>
    </w:p>
    <w:p w14:paraId="3752FD5D" w14:textId="7262C9BE" w:rsidR="001B57FE" w:rsidRPr="00132466" w:rsidRDefault="006C26BD" w:rsidP="001B57FE">
      <w:pPr>
        <w:numPr>
          <w:ilvl w:val="0"/>
          <w:numId w:val="6"/>
        </w:numPr>
        <w:spacing w:after="0" w:line="240" w:lineRule="auto"/>
      </w:pPr>
      <w:r w:rsidRPr="00132466">
        <w:lastRenderedPageBreak/>
        <w:t>Extensively used OOPs concepts in overall design and development of the system.</w:t>
      </w:r>
    </w:p>
    <w:p w14:paraId="05CEAC42" w14:textId="77777777" w:rsidR="001B57FE" w:rsidRPr="001B57FE" w:rsidRDefault="001B57FE" w:rsidP="001B57FE">
      <w:pPr>
        <w:pStyle w:val="ListParagraph"/>
        <w:numPr>
          <w:ilvl w:val="0"/>
          <w:numId w:val="6"/>
        </w:numPr>
        <w:spacing w:after="0" w:line="240" w:lineRule="auto"/>
      </w:pPr>
      <w:r w:rsidRPr="001B57FE">
        <w:t>Prepared and analyzed reports using python libraries and involved in environment setup.</w:t>
      </w:r>
    </w:p>
    <w:p w14:paraId="64B320CA" w14:textId="51F68BE3" w:rsidR="001B57FE" w:rsidRPr="001B57FE" w:rsidRDefault="001B57FE" w:rsidP="001B57FE">
      <w:pPr>
        <w:numPr>
          <w:ilvl w:val="0"/>
          <w:numId w:val="6"/>
        </w:numPr>
        <w:spacing w:after="0" w:line="240" w:lineRule="auto"/>
      </w:pPr>
      <w:r w:rsidRPr="001B57FE">
        <w:t>Created the environment specific settings for a new deployment and update</w:t>
      </w:r>
      <w:r w:rsidR="005579A5">
        <w:t>d</w:t>
      </w:r>
      <w:r w:rsidRPr="001B57FE">
        <w:t xml:space="preserve"> the </w:t>
      </w:r>
      <w:r w:rsidRPr="00E01CAA">
        <w:rPr>
          <w:noProof/>
        </w:rPr>
        <w:t>deployment</w:t>
      </w:r>
      <w:r w:rsidR="00E01CAA">
        <w:rPr>
          <w:noProof/>
        </w:rPr>
        <w:t>-</w:t>
      </w:r>
      <w:r w:rsidRPr="00E01CAA">
        <w:rPr>
          <w:noProof/>
        </w:rPr>
        <w:t>specific</w:t>
      </w:r>
      <w:r w:rsidRPr="001B57FE">
        <w:t xml:space="preserve"> conditional checks in </w:t>
      </w:r>
      <w:r w:rsidR="00E01CAA">
        <w:t xml:space="preserve">the </w:t>
      </w:r>
      <w:r w:rsidRPr="00E01CAA">
        <w:rPr>
          <w:noProof/>
        </w:rPr>
        <w:t>code</w:t>
      </w:r>
      <w:r w:rsidRPr="001B57FE">
        <w:t xml:space="preserve"> base to use specific checks.</w:t>
      </w:r>
    </w:p>
    <w:p w14:paraId="104D177E" w14:textId="77777777" w:rsidR="001B57FE" w:rsidRPr="001B57FE" w:rsidRDefault="001B57FE" w:rsidP="001B57FE">
      <w:pPr>
        <w:numPr>
          <w:ilvl w:val="0"/>
          <w:numId w:val="6"/>
        </w:numPr>
        <w:spacing w:after="0" w:line="240" w:lineRule="auto"/>
      </w:pPr>
      <w:r w:rsidRPr="001B57FE">
        <w:t>Debugged the applications, monitored on JIRA using Agile methodology.</w:t>
      </w:r>
    </w:p>
    <w:p w14:paraId="1D60ACD2" w14:textId="77777777" w:rsidR="001B57FE" w:rsidRPr="001B57FE" w:rsidRDefault="001B57FE" w:rsidP="001B57FE">
      <w:pPr>
        <w:numPr>
          <w:ilvl w:val="0"/>
          <w:numId w:val="6"/>
        </w:numPr>
        <w:spacing w:after="0" w:line="240" w:lineRule="auto"/>
        <w:rPr>
          <w:rFonts w:ascii="Times New Roman" w:eastAsia="Calibri" w:hAnsi="Times New Roman" w:cs="Times New Roman"/>
          <w:b/>
          <w:color w:val="000000"/>
        </w:rPr>
      </w:pPr>
      <w:r w:rsidRPr="001B57FE">
        <w:t>Presented demos to clients and reported daily and weekly status to the project manager.</w:t>
      </w:r>
    </w:p>
    <w:p w14:paraId="1F86DC14" w14:textId="07B09C16" w:rsidR="001B57FE" w:rsidRPr="00925071" w:rsidRDefault="001B57FE" w:rsidP="001B57FE">
      <w:pPr>
        <w:numPr>
          <w:ilvl w:val="0"/>
          <w:numId w:val="6"/>
        </w:numPr>
        <w:spacing w:after="0" w:line="240" w:lineRule="auto"/>
        <w:rPr>
          <w:rFonts w:ascii="Times New Roman" w:eastAsia="Calibri" w:hAnsi="Times New Roman" w:cs="Times New Roman"/>
          <w:b/>
          <w:color w:val="000000"/>
        </w:rPr>
      </w:pPr>
      <w:r w:rsidRPr="00925071">
        <w:t xml:space="preserve">Used Python scripts to update the content in </w:t>
      </w:r>
      <w:r>
        <w:t xml:space="preserve">a </w:t>
      </w:r>
      <w:r w:rsidRPr="00AB5955">
        <w:rPr>
          <w:noProof/>
        </w:rPr>
        <w:t>database</w:t>
      </w:r>
      <w:r w:rsidRPr="00925071">
        <w:t xml:space="preserve"> and manipulate files.</w:t>
      </w:r>
    </w:p>
    <w:p w14:paraId="13B5A02B" w14:textId="77777777" w:rsidR="001B57FE" w:rsidRPr="00925071" w:rsidRDefault="001B57FE" w:rsidP="001B57FE">
      <w:pPr>
        <w:pStyle w:val="ListParagraph"/>
        <w:numPr>
          <w:ilvl w:val="0"/>
          <w:numId w:val="6"/>
        </w:numPr>
      </w:pPr>
      <w:r w:rsidRPr="00925071">
        <w:t xml:space="preserve">Worked in MySQL database to build queries and </w:t>
      </w:r>
      <w:r w:rsidRPr="00AB5955">
        <w:rPr>
          <w:noProof/>
        </w:rPr>
        <w:t>wr</w:t>
      </w:r>
      <w:r>
        <w:rPr>
          <w:noProof/>
        </w:rPr>
        <w:t>iting</w:t>
      </w:r>
      <w:r w:rsidRPr="00925071">
        <w:t xml:space="preserve"> stored procedures for normalization.</w:t>
      </w:r>
    </w:p>
    <w:p w14:paraId="39CE4E3D" w14:textId="77777777" w:rsidR="001B57FE" w:rsidRPr="00925071" w:rsidRDefault="001B57FE" w:rsidP="001B57FE">
      <w:pPr>
        <w:pStyle w:val="ListParagraph"/>
        <w:numPr>
          <w:ilvl w:val="0"/>
          <w:numId w:val="6"/>
        </w:numPr>
      </w:pPr>
      <w:r w:rsidRPr="00925071">
        <w:t xml:space="preserve">Developed a significant part of the </w:t>
      </w:r>
      <w:r>
        <w:t xml:space="preserve">application </w:t>
      </w:r>
      <w:r w:rsidRPr="00925071">
        <w:t>in Linux environment and executed Python scripts using Linux commands.</w:t>
      </w:r>
    </w:p>
    <w:p w14:paraId="063F3852" w14:textId="67611569" w:rsidR="00D37465" w:rsidRPr="001B57FE" w:rsidRDefault="001B57FE" w:rsidP="001B57FE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Calibri" w:hAnsi="Times New Roman" w:cs="Times New Roman"/>
          <w:b/>
          <w:color w:val="000000"/>
        </w:rPr>
      </w:pPr>
      <w:r w:rsidRPr="00925071">
        <w:t>Created Git repository and added the project to GitHub.</w:t>
      </w:r>
    </w:p>
    <w:p w14:paraId="4DE42EE0" w14:textId="31DCD4B6" w:rsidR="00C12DFE" w:rsidRPr="00925071" w:rsidRDefault="00C12DFE" w:rsidP="009B5F25">
      <w:pPr>
        <w:pStyle w:val="ListParagraph"/>
        <w:numPr>
          <w:ilvl w:val="0"/>
          <w:numId w:val="6"/>
        </w:numPr>
      </w:pPr>
      <w:r w:rsidRPr="00925071">
        <w:t xml:space="preserve">Reviewed and approved </w:t>
      </w:r>
      <w:r w:rsidR="00857B6B" w:rsidRPr="00925071">
        <w:t>sign-</w:t>
      </w:r>
      <w:r w:rsidR="006912EB" w:rsidRPr="00925071">
        <w:t>offs of</w:t>
      </w:r>
      <w:r w:rsidRPr="00925071">
        <w:t xml:space="preserve"> change requests prior to delivery.</w:t>
      </w:r>
    </w:p>
    <w:p w14:paraId="1BAF5F40" w14:textId="78F6128A" w:rsidR="00C12DFE" w:rsidRPr="00925071" w:rsidRDefault="00C12DFE" w:rsidP="00C12DFE">
      <w:pPr>
        <w:pStyle w:val="ListParagraph"/>
        <w:numPr>
          <w:ilvl w:val="0"/>
          <w:numId w:val="6"/>
        </w:numPr>
      </w:pPr>
      <w:r w:rsidRPr="00925071">
        <w:t xml:space="preserve">Worked closely with </w:t>
      </w:r>
      <w:r w:rsidR="00AB5955">
        <w:t xml:space="preserve">the </w:t>
      </w:r>
      <w:r w:rsidRPr="00AB5955">
        <w:rPr>
          <w:noProof/>
        </w:rPr>
        <w:t>client</w:t>
      </w:r>
      <w:r w:rsidRPr="00925071">
        <w:t xml:space="preserve"> to establish problem specifications.</w:t>
      </w:r>
    </w:p>
    <w:p w14:paraId="1323140E" w14:textId="553B8158" w:rsidR="00795697" w:rsidRPr="00925071" w:rsidRDefault="00793D64" w:rsidP="00C12DFE">
      <w:pPr>
        <w:pStyle w:val="ListParagraph"/>
        <w:numPr>
          <w:ilvl w:val="0"/>
          <w:numId w:val="6"/>
        </w:numPr>
      </w:pPr>
      <w:r w:rsidRPr="00925071">
        <w:t>T</w:t>
      </w:r>
      <w:r w:rsidR="00795697" w:rsidRPr="00925071">
        <w:t xml:space="preserve">rained a group of </w:t>
      </w:r>
      <w:r w:rsidR="00AE486D" w:rsidRPr="00925071">
        <w:t>5</w:t>
      </w:r>
      <w:r w:rsidR="00795697" w:rsidRPr="00925071">
        <w:t xml:space="preserve"> entry-level candidates on Python 3</w:t>
      </w:r>
      <w:r w:rsidR="00DA326F" w:rsidRPr="00925071">
        <w:t>.</w:t>
      </w:r>
    </w:p>
    <w:p w14:paraId="49B88082" w14:textId="18434626" w:rsidR="0047227E" w:rsidRDefault="00460D19" w:rsidP="00460D19">
      <w:pPr>
        <w:rPr>
          <w:b/>
          <w:sz w:val="24"/>
          <w:szCs w:val="28"/>
        </w:rPr>
      </w:pPr>
      <w:r>
        <w:rPr>
          <w:b/>
          <w:sz w:val="24"/>
          <w:szCs w:val="28"/>
        </w:rPr>
        <w:t>Data Analyst, Non-Governmental Organization – BOSCO (J</w:t>
      </w:r>
      <w:r w:rsidR="00A95912">
        <w:rPr>
          <w:b/>
          <w:sz w:val="24"/>
          <w:szCs w:val="28"/>
        </w:rPr>
        <w:t>a</w:t>
      </w:r>
      <w:r>
        <w:rPr>
          <w:b/>
          <w:sz w:val="24"/>
          <w:szCs w:val="28"/>
        </w:rPr>
        <w:t>n 2013 – Dec 2013)</w:t>
      </w:r>
      <w:r w:rsidR="007C3AB6">
        <w:rPr>
          <w:b/>
          <w:sz w:val="24"/>
          <w:szCs w:val="28"/>
        </w:rPr>
        <w:t>, Bangalore, India</w:t>
      </w:r>
    </w:p>
    <w:p w14:paraId="147CCD71" w14:textId="22145680" w:rsidR="00460D19" w:rsidRPr="00925071" w:rsidRDefault="00460D19" w:rsidP="00460D19">
      <w:r>
        <w:rPr>
          <w:b/>
          <w:sz w:val="24"/>
          <w:szCs w:val="28"/>
        </w:rPr>
        <w:t xml:space="preserve">       Environment: </w:t>
      </w:r>
      <w:r w:rsidRPr="00925071">
        <w:t>MS Excel, SQL</w:t>
      </w:r>
    </w:p>
    <w:p w14:paraId="641B4778" w14:textId="5EBA5EA0" w:rsidR="00460D19" w:rsidRPr="00925071" w:rsidRDefault="00460D19" w:rsidP="00460D19">
      <w:pPr>
        <w:pStyle w:val="ListParagraph"/>
        <w:numPr>
          <w:ilvl w:val="0"/>
          <w:numId w:val="9"/>
        </w:numPr>
      </w:pPr>
      <w:r w:rsidRPr="00925071">
        <w:t xml:space="preserve">Worked extensively </w:t>
      </w:r>
      <w:r w:rsidR="00C57EEE" w:rsidRPr="00925071">
        <w:t>using</w:t>
      </w:r>
      <w:r w:rsidRPr="00925071">
        <w:t xml:space="preserve"> SQL database and buil</w:t>
      </w:r>
      <w:r w:rsidR="00C57EEE" w:rsidRPr="00925071">
        <w:t xml:space="preserve">t </w:t>
      </w:r>
      <w:r w:rsidR="00381777">
        <w:t xml:space="preserve">complex </w:t>
      </w:r>
      <w:r w:rsidRPr="00925071">
        <w:t xml:space="preserve">queries for retrieving and storing </w:t>
      </w:r>
      <w:r w:rsidR="006B4422" w:rsidRPr="00925071">
        <w:t>data</w:t>
      </w:r>
      <w:r w:rsidRPr="00925071">
        <w:t>.</w:t>
      </w:r>
    </w:p>
    <w:p w14:paraId="11EA12D4" w14:textId="032F4F75" w:rsidR="00460D19" w:rsidRPr="00925071" w:rsidRDefault="00460D19" w:rsidP="00460D19">
      <w:pPr>
        <w:pStyle w:val="ListParagraph"/>
        <w:numPr>
          <w:ilvl w:val="0"/>
          <w:numId w:val="9"/>
        </w:numPr>
      </w:pPr>
      <w:r w:rsidRPr="00925071">
        <w:t xml:space="preserve">Applied inferential statistics </w:t>
      </w:r>
      <w:r w:rsidR="00F269BD" w:rsidRPr="00925071">
        <w:t>using MS Excel.</w:t>
      </w:r>
    </w:p>
    <w:p w14:paraId="73D58177" w14:textId="499A6BB6" w:rsidR="009D0061" w:rsidRDefault="006B4422" w:rsidP="008E76E7">
      <w:pPr>
        <w:pStyle w:val="ListParagraph"/>
        <w:numPr>
          <w:ilvl w:val="0"/>
          <w:numId w:val="9"/>
        </w:numPr>
      </w:pPr>
      <w:r w:rsidRPr="00925071">
        <w:t>Built</w:t>
      </w:r>
      <w:r w:rsidR="00F269BD" w:rsidRPr="00925071">
        <w:t xml:space="preserve"> graphs, pivot tables</w:t>
      </w:r>
      <w:r w:rsidR="00AB5955">
        <w:t>,</w:t>
      </w:r>
      <w:r w:rsidR="00F269BD" w:rsidRPr="00925071">
        <w:t xml:space="preserve"> </w:t>
      </w:r>
      <w:r w:rsidR="00F269BD" w:rsidRPr="00AB5955">
        <w:rPr>
          <w:noProof/>
        </w:rPr>
        <w:t>and</w:t>
      </w:r>
      <w:r w:rsidR="00F269BD" w:rsidRPr="00925071">
        <w:t xml:space="preserve"> reports to produce reports on different target groups of BOSCO.</w:t>
      </w:r>
    </w:p>
    <w:p w14:paraId="113E18EF" w14:textId="78BC2A42" w:rsidR="00F540B2" w:rsidRDefault="00F540B2" w:rsidP="00F540B2">
      <w:pPr>
        <w:rPr>
          <w:b/>
          <w:color w:val="4472C4" w:themeColor="accent1"/>
          <w:sz w:val="28"/>
          <w:szCs w:val="28"/>
        </w:rPr>
      </w:pPr>
      <w:r>
        <w:rPr>
          <w:b/>
          <w:color w:val="4472C4" w:themeColor="accent1"/>
          <w:sz w:val="28"/>
          <w:szCs w:val="28"/>
        </w:rPr>
        <w:t>Education:</w:t>
      </w:r>
    </w:p>
    <w:p w14:paraId="65AE0DD3" w14:textId="44BBF232" w:rsidR="008208BD" w:rsidRDefault="008208BD" w:rsidP="00F540B2">
      <w:pPr>
        <w:rPr>
          <w:b/>
          <w:sz w:val="24"/>
          <w:szCs w:val="28"/>
        </w:rPr>
      </w:pPr>
      <w:r>
        <w:rPr>
          <w:b/>
          <w:sz w:val="24"/>
          <w:szCs w:val="28"/>
        </w:rPr>
        <w:t>Master of Science in Information Technology (Dec 2017)</w:t>
      </w:r>
    </w:p>
    <w:p w14:paraId="0626E360" w14:textId="66A761E4" w:rsidR="008208BD" w:rsidRPr="00925071" w:rsidRDefault="008208BD" w:rsidP="00F540B2">
      <w:r w:rsidRPr="00925071">
        <w:t>Central Michigan University, Mount Pleasant, MI</w:t>
      </w:r>
    </w:p>
    <w:p w14:paraId="3E636123" w14:textId="76315052" w:rsidR="008208BD" w:rsidRDefault="008208BD" w:rsidP="00F540B2">
      <w:pPr>
        <w:rPr>
          <w:b/>
          <w:sz w:val="24"/>
          <w:szCs w:val="28"/>
        </w:rPr>
      </w:pPr>
      <w:r>
        <w:rPr>
          <w:b/>
          <w:sz w:val="24"/>
          <w:szCs w:val="28"/>
        </w:rPr>
        <w:t>Bachelor of Technology in Electronics and Communication Engineering (May 2013)</w:t>
      </w:r>
    </w:p>
    <w:p w14:paraId="5CE349A8" w14:textId="630A0360" w:rsidR="008208BD" w:rsidRPr="00925071" w:rsidRDefault="008208BD" w:rsidP="00F540B2">
      <w:r w:rsidRPr="00925071">
        <w:t>D V R College of Engineering and Technology, Hyderabad, India</w:t>
      </w:r>
    </w:p>
    <w:p w14:paraId="5D1FE4B4" w14:textId="77777777" w:rsidR="00430960" w:rsidRDefault="00430960" w:rsidP="00430960">
      <w:pPr>
        <w:rPr>
          <w:b/>
          <w:color w:val="4472C4" w:themeColor="accent1"/>
          <w:sz w:val="28"/>
          <w:szCs w:val="28"/>
        </w:rPr>
      </w:pPr>
      <w:r>
        <w:rPr>
          <w:b/>
          <w:color w:val="4472C4" w:themeColor="accent1"/>
          <w:sz w:val="28"/>
          <w:szCs w:val="28"/>
        </w:rPr>
        <w:t>Academic Summary:</w:t>
      </w:r>
    </w:p>
    <w:p w14:paraId="2B95B40B" w14:textId="44B9E016" w:rsidR="00430960" w:rsidRPr="00925071" w:rsidRDefault="006B4422" w:rsidP="00430960">
      <w:pPr>
        <w:pStyle w:val="ListParagraph"/>
        <w:numPr>
          <w:ilvl w:val="0"/>
          <w:numId w:val="22"/>
        </w:numPr>
        <w:rPr>
          <w:color w:val="000000" w:themeColor="text1"/>
        </w:rPr>
      </w:pPr>
      <w:r w:rsidRPr="00925071">
        <w:rPr>
          <w:color w:val="000000" w:themeColor="text1"/>
        </w:rPr>
        <w:t>D</w:t>
      </w:r>
      <w:r w:rsidR="00430960" w:rsidRPr="00925071">
        <w:rPr>
          <w:color w:val="000000" w:themeColor="text1"/>
        </w:rPr>
        <w:t>esign</w:t>
      </w:r>
      <w:r w:rsidRPr="00925071">
        <w:rPr>
          <w:color w:val="000000" w:themeColor="text1"/>
        </w:rPr>
        <w:t>ed</w:t>
      </w:r>
      <w:r w:rsidR="00430960" w:rsidRPr="00925071">
        <w:rPr>
          <w:color w:val="000000" w:themeColor="text1"/>
        </w:rPr>
        <w:t xml:space="preserve"> ERD, data flow diagrams, activity diagrams, sequence diagrams and </w:t>
      </w:r>
      <w:r w:rsidRPr="00925071">
        <w:rPr>
          <w:color w:val="000000" w:themeColor="text1"/>
        </w:rPr>
        <w:t>use</w:t>
      </w:r>
      <w:r w:rsidR="00C57EEE" w:rsidRPr="00925071">
        <w:rPr>
          <w:color w:val="000000" w:themeColor="text1"/>
        </w:rPr>
        <w:t>-</w:t>
      </w:r>
      <w:r w:rsidRPr="00925071">
        <w:rPr>
          <w:color w:val="000000" w:themeColor="text1"/>
        </w:rPr>
        <w:t>case</w:t>
      </w:r>
      <w:r w:rsidR="00430960" w:rsidRPr="00925071">
        <w:rPr>
          <w:color w:val="000000" w:themeColor="text1"/>
        </w:rPr>
        <w:t xml:space="preserve"> diagrams </w:t>
      </w:r>
      <w:r w:rsidRPr="00925071">
        <w:rPr>
          <w:color w:val="000000" w:themeColor="text1"/>
        </w:rPr>
        <w:t>using Visio Enterprise.</w:t>
      </w:r>
    </w:p>
    <w:p w14:paraId="0369CA15" w14:textId="6B076B61" w:rsidR="00AB6012" w:rsidRPr="00925071" w:rsidRDefault="00430960" w:rsidP="00F540B2">
      <w:pPr>
        <w:pStyle w:val="ListParagraph"/>
        <w:numPr>
          <w:ilvl w:val="0"/>
          <w:numId w:val="22"/>
        </w:numPr>
        <w:rPr>
          <w:color w:val="000000" w:themeColor="text1"/>
        </w:rPr>
      </w:pPr>
      <w:r w:rsidRPr="00925071">
        <w:rPr>
          <w:color w:val="000000" w:themeColor="text1"/>
        </w:rPr>
        <w:t xml:space="preserve">Learned and </w:t>
      </w:r>
      <w:r w:rsidR="00602A1E" w:rsidRPr="00925071">
        <w:rPr>
          <w:color w:val="000000" w:themeColor="text1"/>
        </w:rPr>
        <w:t>built</w:t>
      </w:r>
      <w:r w:rsidRPr="00925071">
        <w:rPr>
          <w:color w:val="000000" w:themeColor="text1"/>
        </w:rPr>
        <w:t xml:space="preserve"> customized websites using HTML 5.0 and CSS3 to the highest specifications</w:t>
      </w:r>
      <w:r w:rsidR="00AB24ED" w:rsidRPr="00925071">
        <w:rPr>
          <w:color w:val="000000" w:themeColor="text1"/>
        </w:rPr>
        <w:t xml:space="preserve"> and worked with Python for data cleansing and analyzing data using algorithms.</w:t>
      </w:r>
    </w:p>
    <w:p w14:paraId="12306EEB" w14:textId="26C58D0C" w:rsidR="008208BD" w:rsidRDefault="008208BD" w:rsidP="00F540B2">
      <w:pPr>
        <w:rPr>
          <w:b/>
          <w:color w:val="4472C4" w:themeColor="accent1"/>
          <w:sz w:val="28"/>
          <w:szCs w:val="28"/>
        </w:rPr>
      </w:pPr>
      <w:r>
        <w:rPr>
          <w:b/>
          <w:color w:val="4472C4" w:themeColor="accent1"/>
          <w:sz w:val="28"/>
          <w:szCs w:val="28"/>
        </w:rPr>
        <w:t xml:space="preserve">Academic </w:t>
      </w:r>
      <w:r w:rsidR="007D47C9">
        <w:rPr>
          <w:b/>
          <w:color w:val="4472C4" w:themeColor="accent1"/>
          <w:sz w:val="28"/>
          <w:szCs w:val="28"/>
        </w:rPr>
        <w:t>Projects</w:t>
      </w:r>
      <w:r>
        <w:rPr>
          <w:b/>
          <w:color w:val="4472C4" w:themeColor="accent1"/>
          <w:sz w:val="28"/>
          <w:szCs w:val="28"/>
        </w:rPr>
        <w:t>:</w:t>
      </w:r>
    </w:p>
    <w:p w14:paraId="03C0D78F" w14:textId="64AB5690" w:rsidR="00255132" w:rsidRDefault="00255132" w:rsidP="00F540B2">
      <w:pPr>
        <w:rPr>
          <w:b/>
          <w:sz w:val="24"/>
          <w:szCs w:val="28"/>
        </w:rPr>
      </w:pPr>
      <w:r>
        <w:rPr>
          <w:b/>
          <w:sz w:val="24"/>
          <w:szCs w:val="28"/>
        </w:rPr>
        <w:t xml:space="preserve">Capstone Project: Online ordering web application for </w:t>
      </w:r>
      <w:proofErr w:type="spellStart"/>
      <w:r>
        <w:rPr>
          <w:b/>
          <w:sz w:val="24"/>
          <w:szCs w:val="28"/>
        </w:rPr>
        <w:t>Wildflour</w:t>
      </w:r>
      <w:proofErr w:type="spellEnd"/>
      <w:r>
        <w:rPr>
          <w:b/>
          <w:sz w:val="24"/>
          <w:szCs w:val="28"/>
        </w:rPr>
        <w:t xml:space="preserve"> Pastry shop</w:t>
      </w:r>
    </w:p>
    <w:p w14:paraId="1C24B1D9" w14:textId="1516DAFD" w:rsidR="00255132" w:rsidRDefault="00255132" w:rsidP="005579A5">
      <w:pPr>
        <w:ind w:firstLine="360"/>
        <w:rPr>
          <w:sz w:val="24"/>
          <w:szCs w:val="28"/>
        </w:rPr>
      </w:pPr>
      <w:r>
        <w:rPr>
          <w:b/>
          <w:sz w:val="24"/>
          <w:szCs w:val="28"/>
        </w:rPr>
        <w:t xml:space="preserve">Environment: </w:t>
      </w:r>
      <w:r>
        <w:rPr>
          <w:sz w:val="24"/>
          <w:szCs w:val="28"/>
        </w:rPr>
        <w:t xml:space="preserve">Python3, </w:t>
      </w:r>
      <w:r w:rsidR="00EE3DEC">
        <w:rPr>
          <w:sz w:val="24"/>
          <w:szCs w:val="28"/>
        </w:rPr>
        <w:t xml:space="preserve">Flask, </w:t>
      </w:r>
      <w:r>
        <w:rPr>
          <w:sz w:val="24"/>
          <w:szCs w:val="28"/>
        </w:rPr>
        <w:t>MySQL, HTML, CSS Amazon EC2, Amazon Cloud9</w:t>
      </w:r>
      <w:r w:rsidR="00EE3DEC">
        <w:rPr>
          <w:sz w:val="24"/>
          <w:szCs w:val="28"/>
        </w:rPr>
        <w:t>, Linux OS</w:t>
      </w:r>
    </w:p>
    <w:p w14:paraId="3A152F88" w14:textId="0262C6EA" w:rsidR="00255132" w:rsidRDefault="00255132" w:rsidP="00255132">
      <w:pPr>
        <w:pStyle w:val="ListParagraph"/>
        <w:numPr>
          <w:ilvl w:val="0"/>
          <w:numId w:val="30"/>
        </w:numPr>
        <w:rPr>
          <w:szCs w:val="28"/>
        </w:rPr>
      </w:pPr>
      <w:r>
        <w:rPr>
          <w:szCs w:val="28"/>
        </w:rPr>
        <w:t>Created a webpage using HTML 5.0 and CSS 3.</w:t>
      </w:r>
    </w:p>
    <w:p w14:paraId="262CCC51" w14:textId="2DC66088" w:rsidR="00255132" w:rsidRDefault="00255132" w:rsidP="00255132">
      <w:pPr>
        <w:pStyle w:val="ListParagraph"/>
        <w:numPr>
          <w:ilvl w:val="0"/>
          <w:numId w:val="30"/>
        </w:numPr>
        <w:rPr>
          <w:szCs w:val="28"/>
        </w:rPr>
      </w:pPr>
      <w:r>
        <w:rPr>
          <w:szCs w:val="28"/>
        </w:rPr>
        <w:t>Define</w:t>
      </w:r>
      <w:r w:rsidR="00EE3DEC">
        <w:rPr>
          <w:szCs w:val="28"/>
        </w:rPr>
        <w:t>d</w:t>
      </w:r>
      <w:r>
        <w:rPr>
          <w:szCs w:val="28"/>
        </w:rPr>
        <w:t xml:space="preserve"> functions in python to route to the </w:t>
      </w:r>
      <w:r w:rsidRPr="00E01CAA">
        <w:rPr>
          <w:noProof/>
          <w:szCs w:val="28"/>
        </w:rPr>
        <w:t>web</w:t>
      </w:r>
      <w:r w:rsidR="00E01CAA">
        <w:rPr>
          <w:noProof/>
          <w:szCs w:val="28"/>
        </w:rPr>
        <w:t xml:space="preserve"> </w:t>
      </w:r>
      <w:r w:rsidRPr="00E01CAA">
        <w:rPr>
          <w:noProof/>
          <w:szCs w:val="28"/>
        </w:rPr>
        <w:t>pages</w:t>
      </w:r>
      <w:r>
        <w:rPr>
          <w:szCs w:val="28"/>
        </w:rPr>
        <w:t>.</w:t>
      </w:r>
    </w:p>
    <w:p w14:paraId="12644667" w14:textId="77777777" w:rsidR="00EE3DEC" w:rsidRDefault="00EE3DEC" w:rsidP="00255132">
      <w:pPr>
        <w:pStyle w:val="ListParagraph"/>
        <w:numPr>
          <w:ilvl w:val="0"/>
          <w:numId w:val="30"/>
        </w:numPr>
        <w:rPr>
          <w:szCs w:val="28"/>
        </w:rPr>
      </w:pPr>
      <w:r>
        <w:rPr>
          <w:szCs w:val="28"/>
        </w:rPr>
        <w:t>Built database schema, views and stored procedures in MySQL.</w:t>
      </w:r>
    </w:p>
    <w:p w14:paraId="6CBFE215" w14:textId="77777777" w:rsidR="00EE3DEC" w:rsidRDefault="00EE3DEC" w:rsidP="00EE3DEC">
      <w:pPr>
        <w:pStyle w:val="ListParagraph"/>
        <w:numPr>
          <w:ilvl w:val="0"/>
          <w:numId w:val="30"/>
        </w:numPr>
        <w:rPr>
          <w:szCs w:val="28"/>
        </w:rPr>
      </w:pPr>
      <w:r>
        <w:rPr>
          <w:szCs w:val="28"/>
        </w:rPr>
        <w:t>Used python scripts to update the database with orders and order details for the pastry shop.</w:t>
      </w:r>
    </w:p>
    <w:p w14:paraId="2275BDF3" w14:textId="2452BC84" w:rsidR="00255132" w:rsidRPr="00EE3DEC" w:rsidRDefault="00EE3DEC" w:rsidP="00EE3DEC">
      <w:pPr>
        <w:pStyle w:val="ListParagraph"/>
        <w:numPr>
          <w:ilvl w:val="0"/>
          <w:numId w:val="30"/>
        </w:numPr>
        <w:rPr>
          <w:szCs w:val="28"/>
        </w:rPr>
      </w:pPr>
      <w:r>
        <w:rPr>
          <w:szCs w:val="28"/>
        </w:rPr>
        <w:t xml:space="preserve">Used Linux </w:t>
      </w:r>
      <w:r w:rsidR="005579A5">
        <w:rPr>
          <w:szCs w:val="28"/>
        </w:rPr>
        <w:t>environment</w:t>
      </w:r>
      <w:r>
        <w:rPr>
          <w:szCs w:val="28"/>
        </w:rPr>
        <w:t xml:space="preserve"> to run the application.</w:t>
      </w:r>
      <w:r w:rsidR="00255132" w:rsidRPr="00EE3DEC">
        <w:rPr>
          <w:szCs w:val="28"/>
        </w:rPr>
        <w:t xml:space="preserve"> </w:t>
      </w:r>
    </w:p>
    <w:p w14:paraId="7AADE567" w14:textId="1DD5AFE2" w:rsidR="00B6673C" w:rsidRDefault="00351883" w:rsidP="00F540B2">
      <w:pPr>
        <w:rPr>
          <w:b/>
          <w:sz w:val="24"/>
          <w:szCs w:val="28"/>
        </w:rPr>
      </w:pPr>
      <w:r>
        <w:rPr>
          <w:b/>
          <w:sz w:val="24"/>
          <w:szCs w:val="28"/>
        </w:rPr>
        <w:lastRenderedPageBreak/>
        <w:t xml:space="preserve">Books Store </w:t>
      </w:r>
      <w:r w:rsidR="00B6673C">
        <w:rPr>
          <w:b/>
          <w:sz w:val="24"/>
          <w:szCs w:val="28"/>
        </w:rPr>
        <w:t>Desktop Application</w:t>
      </w:r>
    </w:p>
    <w:p w14:paraId="67F741B9" w14:textId="058A3C83" w:rsidR="00B6673C" w:rsidRDefault="00B6673C" w:rsidP="00F540B2">
      <w:pPr>
        <w:rPr>
          <w:sz w:val="24"/>
          <w:szCs w:val="28"/>
        </w:rPr>
      </w:pPr>
      <w:r>
        <w:rPr>
          <w:b/>
          <w:sz w:val="24"/>
          <w:szCs w:val="28"/>
        </w:rPr>
        <w:t xml:space="preserve">Environment: </w:t>
      </w:r>
      <w:r>
        <w:rPr>
          <w:sz w:val="24"/>
          <w:szCs w:val="28"/>
        </w:rPr>
        <w:t>Python 3.6, sqlite3, Tkinter</w:t>
      </w:r>
    </w:p>
    <w:p w14:paraId="3F862AE6" w14:textId="7D91BE42" w:rsidR="00B6673C" w:rsidRDefault="00B6673C" w:rsidP="00B6673C">
      <w:pPr>
        <w:pStyle w:val="ListParagraph"/>
        <w:numPr>
          <w:ilvl w:val="0"/>
          <w:numId w:val="32"/>
        </w:numPr>
        <w:rPr>
          <w:szCs w:val="28"/>
        </w:rPr>
      </w:pPr>
      <w:r>
        <w:rPr>
          <w:szCs w:val="28"/>
        </w:rPr>
        <w:t>Created a frontend GUI of the application using Tkinter module in Python.</w:t>
      </w:r>
    </w:p>
    <w:p w14:paraId="658E9DA1" w14:textId="0E0F2CB6" w:rsidR="00B6673C" w:rsidRDefault="00B6673C" w:rsidP="00B6673C">
      <w:pPr>
        <w:pStyle w:val="ListParagraph"/>
        <w:numPr>
          <w:ilvl w:val="0"/>
          <w:numId w:val="32"/>
        </w:numPr>
        <w:rPr>
          <w:szCs w:val="28"/>
        </w:rPr>
      </w:pPr>
      <w:r>
        <w:rPr>
          <w:szCs w:val="28"/>
        </w:rPr>
        <w:t>Completed backend part of the application by creating a database file using sqlite3 module in a python script and defined functions to perform CRUD operations.</w:t>
      </w:r>
    </w:p>
    <w:p w14:paraId="39505C3D" w14:textId="6EF9B7B7" w:rsidR="00B6673C" w:rsidRPr="00B6673C" w:rsidRDefault="00B6673C" w:rsidP="00B6673C">
      <w:pPr>
        <w:pStyle w:val="ListParagraph"/>
        <w:numPr>
          <w:ilvl w:val="0"/>
          <w:numId w:val="32"/>
        </w:numPr>
        <w:rPr>
          <w:szCs w:val="28"/>
        </w:rPr>
      </w:pPr>
      <w:r>
        <w:rPr>
          <w:szCs w:val="28"/>
        </w:rPr>
        <w:t xml:space="preserve">Integrated both frontend and backend parts of the application and applied OOPs concepts </w:t>
      </w:r>
      <w:r w:rsidR="00351883">
        <w:rPr>
          <w:szCs w:val="28"/>
        </w:rPr>
        <w:t>in python scripts.</w:t>
      </w:r>
    </w:p>
    <w:p w14:paraId="44195D8D" w14:textId="098CD401" w:rsidR="008208BD" w:rsidRDefault="008208BD" w:rsidP="00F540B2">
      <w:pPr>
        <w:rPr>
          <w:b/>
          <w:sz w:val="24"/>
          <w:szCs w:val="28"/>
        </w:rPr>
      </w:pPr>
      <w:r>
        <w:rPr>
          <w:b/>
          <w:sz w:val="24"/>
          <w:szCs w:val="28"/>
        </w:rPr>
        <w:t xml:space="preserve">Data Analytics </w:t>
      </w:r>
      <w:r w:rsidR="007D47C9">
        <w:rPr>
          <w:b/>
          <w:sz w:val="24"/>
          <w:szCs w:val="28"/>
        </w:rPr>
        <w:t xml:space="preserve">- </w:t>
      </w:r>
      <w:r>
        <w:rPr>
          <w:b/>
          <w:sz w:val="24"/>
          <w:szCs w:val="28"/>
        </w:rPr>
        <w:t>Climate Change</w:t>
      </w:r>
      <w:r w:rsidR="007D47C9">
        <w:rPr>
          <w:b/>
          <w:sz w:val="24"/>
          <w:szCs w:val="28"/>
        </w:rPr>
        <w:t xml:space="preserve"> data</w:t>
      </w:r>
    </w:p>
    <w:p w14:paraId="72AA4404" w14:textId="1C8CEC6C" w:rsidR="007D47C9" w:rsidRPr="00925071" w:rsidRDefault="007D47C9" w:rsidP="00373D3B">
      <w:pPr>
        <w:ind w:firstLine="360"/>
      </w:pPr>
      <w:r>
        <w:rPr>
          <w:b/>
          <w:sz w:val="24"/>
          <w:szCs w:val="28"/>
        </w:rPr>
        <w:t xml:space="preserve">Environment: </w:t>
      </w:r>
      <w:r w:rsidRPr="00925071">
        <w:t>MS Excel, Anaconda Navigator</w:t>
      </w:r>
      <w:r w:rsidR="008123A7" w:rsidRPr="00925071">
        <w:t>, R</w:t>
      </w:r>
    </w:p>
    <w:p w14:paraId="41D98311" w14:textId="69326662" w:rsidR="000A3F20" w:rsidRPr="00925071" w:rsidRDefault="006B4422" w:rsidP="00255382">
      <w:pPr>
        <w:pStyle w:val="ListParagraph"/>
        <w:numPr>
          <w:ilvl w:val="0"/>
          <w:numId w:val="11"/>
        </w:numPr>
      </w:pPr>
      <w:r w:rsidRPr="00925071">
        <w:t>Used</w:t>
      </w:r>
      <w:r w:rsidR="000A3F20" w:rsidRPr="00925071">
        <w:t xml:space="preserve"> data from En-roads simulation tool</w:t>
      </w:r>
      <w:r w:rsidRPr="00925071">
        <w:t xml:space="preserve"> to c</w:t>
      </w:r>
      <w:r w:rsidR="000A3F20" w:rsidRPr="00925071">
        <w:t xml:space="preserve">alculate futuristic values of </w:t>
      </w:r>
      <w:r w:rsidR="005417F8" w:rsidRPr="00925071">
        <w:t>renewable and non-renewable resources</w:t>
      </w:r>
      <w:r w:rsidR="000A3F20" w:rsidRPr="00925071">
        <w:t xml:space="preserve"> for </w:t>
      </w:r>
      <w:r w:rsidR="00AB5955">
        <w:rPr>
          <w:noProof/>
        </w:rPr>
        <w:t>the</w:t>
      </w:r>
      <w:r w:rsidR="00AB5955" w:rsidRPr="00AB5955">
        <w:rPr>
          <w:noProof/>
        </w:rPr>
        <w:t xml:space="preserve"> </w:t>
      </w:r>
      <w:r w:rsidR="000A3F20" w:rsidRPr="00AB5955">
        <w:rPr>
          <w:noProof/>
        </w:rPr>
        <w:t>22</w:t>
      </w:r>
      <w:r w:rsidR="000A3F20" w:rsidRPr="00AB5955">
        <w:rPr>
          <w:noProof/>
          <w:vertAlign w:val="superscript"/>
        </w:rPr>
        <w:t>nd</w:t>
      </w:r>
      <w:r w:rsidR="000A3F20" w:rsidRPr="00925071">
        <w:t xml:space="preserve"> century using forecasting technique, decision analysis, linear regression and sensitivity analysis in MS Excel.</w:t>
      </w:r>
    </w:p>
    <w:p w14:paraId="572C6D0A" w14:textId="46855A56" w:rsidR="000F159C" w:rsidRPr="00116263" w:rsidRDefault="000A3F20" w:rsidP="000F159C">
      <w:pPr>
        <w:pStyle w:val="ListParagraph"/>
        <w:numPr>
          <w:ilvl w:val="0"/>
          <w:numId w:val="11"/>
        </w:numPr>
        <w:rPr>
          <w:sz w:val="24"/>
          <w:szCs w:val="28"/>
        </w:rPr>
      </w:pPr>
      <w:r w:rsidRPr="00925071">
        <w:t>Used regression algorithms in python</w:t>
      </w:r>
      <w:r w:rsidR="008824F8" w:rsidRPr="00925071">
        <w:t xml:space="preserve"> and R</w:t>
      </w:r>
      <w:r w:rsidRPr="00925071">
        <w:t xml:space="preserve"> to validate the </w:t>
      </w:r>
      <w:r w:rsidR="00D83F98" w:rsidRPr="00925071">
        <w:t xml:space="preserve">data </w:t>
      </w:r>
      <w:r w:rsidRPr="00925071">
        <w:t>analysis in MS Excel.</w:t>
      </w:r>
    </w:p>
    <w:p w14:paraId="04E76AD0" w14:textId="58C8F6CB" w:rsidR="00116263" w:rsidRDefault="00116263" w:rsidP="000F159C">
      <w:pPr>
        <w:pStyle w:val="ListParagraph"/>
        <w:numPr>
          <w:ilvl w:val="0"/>
          <w:numId w:val="11"/>
        </w:numPr>
        <w:rPr>
          <w:sz w:val="24"/>
          <w:szCs w:val="28"/>
        </w:rPr>
      </w:pPr>
      <w:r>
        <w:rPr>
          <w:sz w:val="24"/>
          <w:szCs w:val="28"/>
        </w:rPr>
        <w:t xml:space="preserve">Applied machine learning algorithms that </w:t>
      </w:r>
      <w:r w:rsidRPr="009F154D">
        <w:rPr>
          <w:noProof/>
          <w:sz w:val="24"/>
          <w:szCs w:val="28"/>
        </w:rPr>
        <w:t>include</w:t>
      </w:r>
      <w:r>
        <w:rPr>
          <w:sz w:val="24"/>
          <w:szCs w:val="28"/>
        </w:rPr>
        <w:t xml:space="preserve"> K Nearest Neighbors, Logistic Regression, Linear Regression to find out </w:t>
      </w:r>
      <w:r w:rsidR="00CE2511">
        <w:rPr>
          <w:sz w:val="24"/>
          <w:szCs w:val="28"/>
        </w:rPr>
        <w:t>data</w:t>
      </w:r>
      <w:r>
        <w:rPr>
          <w:sz w:val="24"/>
          <w:szCs w:val="28"/>
        </w:rPr>
        <w:t xml:space="preserve"> patterns.</w:t>
      </w:r>
    </w:p>
    <w:p w14:paraId="612FB5D1" w14:textId="53857BA1" w:rsidR="003A66B9" w:rsidRDefault="003A66B9" w:rsidP="003A66B9">
      <w:pPr>
        <w:rPr>
          <w:b/>
          <w:sz w:val="24"/>
          <w:szCs w:val="28"/>
        </w:rPr>
      </w:pPr>
      <w:r>
        <w:rPr>
          <w:b/>
          <w:sz w:val="24"/>
          <w:szCs w:val="28"/>
        </w:rPr>
        <w:t>Data analytics on Movie metadata</w:t>
      </w:r>
    </w:p>
    <w:p w14:paraId="3F11808C" w14:textId="38132960" w:rsidR="003A66B9" w:rsidRPr="00925071" w:rsidRDefault="003A66B9" w:rsidP="00F97BE9">
      <w:pPr>
        <w:ind w:firstLine="360"/>
        <w:rPr>
          <w:b/>
        </w:rPr>
      </w:pPr>
      <w:r>
        <w:rPr>
          <w:b/>
          <w:sz w:val="24"/>
          <w:szCs w:val="28"/>
        </w:rPr>
        <w:t xml:space="preserve">Environment: </w:t>
      </w:r>
      <w:r w:rsidRPr="00925071">
        <w:t>Python 3.6, I</w:t>
      </w:r>
      <w:r w:rsidR="00CE6B81" w:rsidRPr="00925071">
        <w:t>P</w:t>
      </w:r>
      <w:r w:rsidRPr="00925071">
        <w:t>ython, MySQL, Windows</w:t>
      </w:r>
    </w:p>
    <w:p w14:paraId="1682AA72" w14:textId="73210EA9" w:rsidR="003A66B9" w:rsidRPr="00925071" w:rsidRDefault="003A66B9" w:rsidP="003A66B9">
      <w:pPr>
        <w:pStyle w:val="ListParagraph"/>
        <w:numPr>
          <w:ilvl w:val="0"/>
          <w:numId w:val="17"/>
        </w:numPr>
      </w:pPr>
      <w:r w:rsidRPr="00925071">
        <w:t>Read data from flat-files and MySQL using Python.</w:t>
      </w:r>
    </w:p>
    <w:p w14:paraId="0AB6EBD3" w14:textId="616B11EF" w:rsidR="003A66B9" w:rsidRPr="00925071" w:rsidRDefault="003A66B9" w:rsidP="003A66B9">
      <w:pPr>
        <w:pStyle w:val="ListParagraph"/>
        <w:numPr>
          <w:ilvl w:val="0"/>
          <w:numId w:val="17"/>
        </w:numPr>
      </w:pPr>
      <w:r w:rsidRPr="00925071">
        <w:t xml:space="preserve">Performed computations and </w:t>
      </w:r>
      <w:r w:rsidR="00793D64" w:rsidRPr="00925071">
        <w:t>customized</w:t>
      </w:r>
      <w:r w:rsidRPr="00925071">
        <w:t xml:space="preserve"> output files in </w:t>
      </w:r>
      <w:r w:rsidR="00793D64" w:rsidRPr="00925071">
        <w:t>required</w:t>
      </w:r>
      <w:r w:rsidRPr="00925071">
        <w:t xml:space="preserve"> formats.</w:t>
      </w:r>
    </w:p>
    <w:p w14:paraId="5A040032" w14:textId="68D60FAA" w:rsidR="003A66B9" w:rsidRPr="00925071" w:rsidRDefault="003A66B9" w:rsidP="003A66B9">
      <w:pPr>
        <w:pStyle w:val="ListParagraph"/>
        <w:numPr>
          <w:ilvl w:val="0"/>
          <w:numId w:val="17"/>
        </w:numPr>
      </w:pPr>
      <w:r w:rsidRPr="00925071">
        <w:t xml:space="preserve">Used Python packages such as </w:t>
      </w:r>
      <w:r w:rsidR="00981B6A" w:rsidRPr="00925071">
        <w:t>NumPy</w:t>
      </w:r>
      <w:r w:rsidRPr="00925071">
        <w:t xml:space="preserve">, collections, pandas, </w:t>
      </w:r>
      <w:r w:rsidRPr="00AB5955">
        <w:rPr>
          <w:noProof/>
        </w:rPr>
        <w:t>itertools</w:t>
      </w:r>
      <w:r w:rsidR="00AB5955">
        <w:rPr>
          <w:noProof/>
        </w:rPr>
        <w:t>,</w:t>
      </w:r>
      <w:r w:rsidR="00981B6A" w:rsidRPr="00925071">
        <w:t xml:space="preserve"> </w:t>
      </w:r>
      <w:r w:rsidR="00981B6A" w:rsidRPr="00AB5955">
        <w:rPr>
          <w:noProof/>
        </w:rPr>
        <w:t>and</w:t>
      </w:r>
      <w:r w:rsidR="00981B6A" w:rsidRPr="00925071">
        <w:t xml:space="preserve"> sci-kit learn to fit data models</w:t>
      </w:r>
      <w:r w:rsidRPr="00925071">
        <w:t>.</w:t>
      </w:r>
    </w:p>
    <w:p w14:paraId="28684873" w14:textId="2ABF2077" w:rsidR="00EE3DEC" w:rsidRPr="00EE3DEC" w:rsidRDefault="003A66B9" w:rsidP="00373D3B">
      <w:pPr>
        <w:pStyle w:val="ListParagraph"/>
        <w:numPr>
          <w:ilvl w:val="0"/>
          <w:numId w:val="17"/>
        </w:numPr>
      </w:pPr>
      <w:r w:rsidRPr="00925071">
        <w:t xml:space="preserve">Worked on Python data structures </w:t>
      </w:r>
      <w:r w:rsidR="00981B6A" w:rsidRPr="00925071">
        <w:t xml:space="preserve">including </w:t>
      </w:r>
      <w:r w:rsidRPr="00925071">
        <w:t>dictionaries, arrays</w:t>
      </w:r>
      <w:r w:rsidR="00AB5955">
        <w:t>,</w:t>
      </w:r>
      <w:r w:rsidRPr="00925071">
        <w:t xml:space="preserve"> </w:t>
      </w:r>
      <w:r w:rsidRPr="00AB5955">
        <w:rPr>
          <w:noProof/>
        </w:rPr>
        <w:t>and</w:t>
      </w:r>
      <w:r w:rsidRPr="00925071">
        <w:t xml:space="preserve"> list for computing the movie rating based </w:t>
      </w:r>
      <w:r w:rsidR="00CC1110" w:rsidRPr="00925071">
        <w:t xml:space="preserve">on the factors associated </w:t>
      </w:r>
      <w:r w:rsidR="00AB5955">
        <w:rPr>
          <w:noProof/>
        </w:rPr>
        <w:t>with</w:t>
      </w:r>
      <w:r w:rsidR="00CC1110" w:rsidRPr="00925071">
        <w:t xml:space="preserve"> the dataset.</w:t>
      </w:r>
    </w:p>
    <w:p w14:paraId="055CA239" w14:textId="74457A0D" w:rsidR="0058380F" w:rsidRDefault="0058380F" w:rsidP="00373D3B">
      <w:pPr>
        <w:rPr>
          <w:b/>
          <w:color w:val="4472C4" w:themeColor="accent1"/>
          <w:sz w:val="28"/>
          <w:szCs w:val="28"/>
        </w:rPr>
      </w:pPr>
      <w:r>
        <w:rPr>
          <w:b/>
          <w:color w:val="4472C4" w:themeColor="accent1"/>
          <w:sz w:val="28"/>
          <w:szCs w:val="28"/>
        </w:rPr>
        <w:t>Technical Skills:</w:t>
      </w:r>
    </w:p>
    <w:p w14:paraId="195B484B" w14:textId="77777777" w:rsidR="003A2DA6" w:rsidRPr="00925071" w:rsidRDefault="0058380F" w:rsidP="00F5622F">
      <w:r w:rsidRPr="003A2DA6">
        <w:rPr>
          <w:b/>
          <w:sz w:val="24"/>
          <w:szCs w:val="28"/>
        </w:rPr>
        <w:t>Operating Systems:</w:t>
      </w:r>
      <w:r w:rsidRPr="00F5622F">
        <w:rPr>
          <w:sz w:val="24"/>
          <w:szCs w:val="28"/>
        </w:rPr>
        <w:t xml:space="preserve"> </w:t>
      </w:r>
      <w:r w:rsidRPr="00925071">
        <w:t>Linux, Windows7/8/10 and Mac OS</w:t>
      </w:r>
      <w:r w:rsidR="003A2DA6" w:rsidRPr="00925071">
        <w:t xml:space="preserve">   </w:t>
      </w:r>
    </w:p>
    <w:p w14:paraId="640D5CAF" w14:textId="6FE4D5AB" w:rsidR="0058380F" w:rsidRDefault="00E233C4" w:rsidP="00F5622F">
      <w:r w:rsidRPr="003A2DA6">
        <w:rPr>
          <w:b/>
          <w:sz w:val="24"/>
          <w:szCs w:val="28"/>
        </w:rPr>
        <w:t>Databases:</w:t>
      </w:r>
      <w:r w:rsidRPr="00F5622F">
        <w:rPr>
          <w:sz w:val="24"/>
          <w:szCs w:val="28"/>
        </w:rPr>
        <w:t xml:space="preserve"> </w:t>
      </w:r>
      <w:r w:rsidRPr="00925071">
        <w:t>MySQL</w:t>
      </w:r>
    </w:p>
    <w:p w14:paraId="38E5F4D0" w14:textId="75BA18AC" w:rsidR="005579A5" w:rsidRDefault="005579A5" w:rsidP="00F5622F">
      <w:pPr>
        <w:rPr>
          <w:sz w:val="24"/>
          <w:szCs w:val="28"/>
        </w:rPr>
      </w:pPr>
      <w:r>
        <w:rPr>
          <w:b/>
          <w:sz w:val="24"/>
          <w:szCs w:val="28"/>
        </w:rPr>
        <w:t xml:space="preserve">Frameworks and IDE: </w:t>
      </w:r>
      <w:r>
        <w:rPr>
          <w:sz w:val="24"/>
          <w:szCs w:val="28"/>
        </w:rPr>
        <w:t>Flask, Django, PyCharm, Anaconda Navigator</w:t>
      </w:r>
    </w:p>
    <w:p w14:paraId="7F516F19" w14:textId="3D1EFFD3" w:rsidR="005579A5" w:rsidRPr="005579A5" w:rsidRDefault="005579A5" w:rsidP="00F5622F">
      <w:pPr>
        <w:rPr>
          <w:sz w:val="24"/>
          <w:szCs w:val="28"/>
        </w:rPr>
      </w:pPr>
      <w:r w:rsidRPr="005579A5">
        <w:rPr>
          <w:b/>
          <w:sz w:val="24"/>
          <w:szCs w:val="28"/>
        </w:rPr>
        <w:t>Librarie</w:t>
      </w:r>
      <w:r>
        <w:rPr>
          <w:b/>
          <w:sz w:val="24"/>
          <w:szCs w:val="28"/>
        </w:rPr>
        <w:t xml:space="preserve">s: </w:t>
      </w:r>
      <w:r>
        <w:rPr>
          <w:sz w:val="24"/>
          <w:szCs w:val="28"/>
        </w:rPr>
        <w:t xml:space="preserve">NumPy, Pandas, </w:t>
      </w:r>
      <w:proofErr w:type="spellStart"/>
      <w:r>
        <w:rPr>
          <w:sz w:val="24"/>
          <w:szCs w:val="28"/>
        </w:rPr>
        <w:t>sci</w:t>
      </w:r>
      <w:proofErr w:type="spellEnd"/>
      <w:r>
        <w:rPr>
          <w:sz w:val="24"/>
          <w:szCs w:val="28"/>
        </w:rPr>
        <w:t xml:space="preserve">-kit, preprocessing, cross-validation, </w:t>
      </w:r>
      <w:proofErr w:type="spellStart"/>
      <w:r>
        <w:rPr>
          <w:sz w:val="24"/>
          <w:szCs w:val="28"/>
        </w:rPr>
        <w:t>matplotlib.pyplot</w:t>
      </w:r>
      <w:proofErr w:type="spellEnd"/>
      <w:r>
        <w:rPr>
          <w:sz w:val="24"/>
          <w:szCs w:val="28"/>
        </w:rPr>
        <w:t xml:space="preserve">, flask, </w:t>
      </w:r>
      <w:proofErr w:type="spellStart"/>
      <w:r>
        <w:rPr>
          <w:sz w:val="24"/>
          <w:szCs w:val="28"/>
        </w:rPr>
        <w:t>pymysql</w:t>
      </w:r>
      <w:proofErr w:type="spellEnd"/>
      <w:r w:rsidR="00AC20EB">
        <w:rPr>
          <w:sz w:val="24"/>
          <w:szCs w:val="28"/>
        </w:rPr>
        <w:t>, sqlite3, Tkinter</w:t>
      </w:r>
    </w:p>
    <w:p w14:paraId="549F0FC0" w14:textId="3E14CB38" w:rsidR="003A2DA6" w:rsidRDefault="00E233C4" w:rsidP="003A2DA6">
      <w:pPr>
        <w:rPr>
          <w:sz w:val="24"/>
          <w:szCs w:val="28"/>
        </w:rPr>
      </w:pPr>
      <w:r w:rsidRPr="003A2DA6">
        <w:rPr>
          <w:b/>
          <w:sz w:val="24"/>
          <w:szCs w:val="28"/>
        </w:rPr>
        <w:t>Programming and Scripting Languages:</w:t>
      </w:r>
      <w:r w:rsidRPr="003A2DA6">
        <w:rPr>
          <w:sz w:val="24"/>
          <w:szCs w:val="28"/>
        </w:rPr>
        <w:t xml:space="preserve"> </w:t>
      </w:r>
      <w:r w:rsidRPr="00925071">
        <w:t>Java, VB.net, HTML, CSS, Python</w:t>
      </w:r>
      <w:r w:rsidR="00DC5580" w:rsidRPr="00925071">
        <w:t>, R</w:t>
      </w:r>
      <w:r w:rsidR="00953EC2" w:rsidRPr="00925071">
        <w:t>, Shell Scripting</w:t>
      </w:r>
    </w:p>
    <w:p w14:paraId="2EEABC85" w14:textId="4CB80C53" w:rsidR="003A2DA6" w:rsidRDefault="003A2DA6" w:rsidP="003A2DA6">
      <w:pPr>
        <w:rPr>
          <w:sz w:val="24"/>
          <w:szCs w:val="28"/>
        </w:rPr>
      </w:pPr>
      <w:r w:rsidRPr="003A2DA6">
        <w:rPr>
          <w:b/>
          <w:sz w:val="24"/>
          <w:szCs w:val="28"/>
        </w:rPr>
        <w:t>Tools</w:t>
      </w:r>
      <w:r>
        <w:rPr>
          <w:b/>
          <w:sz w:val="24"/>
          <w:szCs w:val="28"/>
        </w:rPr>
        <w:t xml:space="preserve">: </w:t>
      </w:r>
      <w:r w:rsidRPr="00925071">
        <w:t>SAP ERP</w:t>
      </w:r>
      <w:r w:rsidR="0073191E">
        <w:t xml:space="preserve">, Tableau, </w:t>
      </w:r>
      <w:r w:rsidR="00534799">
        <w:t>MS Excel, MS Word, MS PowerPoint</w:t>
      </w:r>
    </w:p>
    <w:p w14:paraId="6F64D4E1" w14:textId="76A90778" w:rsidR="00A600BA" w:rsidRPr="00925071" w:rsidRDefault="00E233C4" w:rsidP="00373D3B">
      <w:r w:rsidRPr="003A2DA6">
        <w:rPr>
          <w:b/>
          <w:sz w:val="24"/>
          <w:szCs w:val="28"/>
        </w:rPr>
        <w:t>Cloud Services:</w:t>
      </w:r>
      <w:r w:rsidRPr="003A2DA6">
        <w:rPr>
          <w:sz w:val="24"/>
          <w:szCs w:val="28"/>
        </w:rPr>
        <w:t xml:space="preserve"> </w:t>
      </w:r>
      <w:r w:rsidRPr="00925071">
        <w:t>AWS Cloud9</w:t>
      </w:r>
      <w:r w:rsidR="00F01D17" w:rsidRPr="00925071">
        <w:t xml:space="preserve"> </w:t>
      </w:r>
      <w:r w:rsidR="00D05B7C">
        <w:t>server</w:t>
      </w:r>
    </w:p>
    <w:p w14:paraId="26803D55" w14:textId="7F54B305" w:rsidR="00D83F98" w:rsidRDefault="00373D3B" w:rsidP="00373D3B">
      <w:pPr>
        <w:rPr>
          <w:b/>
          <w:color w:val="4472C4" w:themeColor="accent1"/>
          <w:sz w:val="28"/>
          <w:szCs w:val="28"/>
        </w:rPr>
      </w:pPr>
      <w:r>
        <w:rPr>
          <w:b/>
          <w:color w:val="4472C4" w:themeColor="accent1"/>
          <w:sz w:val="28"/>
          <w:szCs w:val="28"/>
        </w:rPr>
        <w:t>Additional Activities and Achievements:</w:t>
      </w:r>
    </w:p>
    <w:p w14:paraId="5DFDC7C1" w14:textId="020C297E" w:rsidR="00981B6A" w:rsidRPr="00925071" w:rsidRDefault="00F30079" w:rsidP="00981B6A">
      <w:pPr>
        <w:pStyle w:val="ListParagraph"/>
        <w:numPr>
          <w:ilvl w:val="0"/>
          <w:numId w:val="13"/>
        </w:numPr>
      </w:pPr>
      <w:r w:rsidRPr="00925071">
        <w:t xml:space="preserve">Awarded </w:t>
      </w:r>
      <w:r w:rsidR="00F1336A" w:rsidRPr="00925071">
        <w:t>lifetime member of International Honor Society, Beta Gamma Sigma</w:t>
      </w:r>
      <w:r w:rsidR="00981B6A" w:rsidRPr="00925071">
        <w:t xml:space="preserve"> </w:t>
      </w:r>
      <w:r w:rsidR="00F1336A" w:rsidRPr="00925071">
        <w:t>for outstanding scholastic performance among 500 students in College of Business Administration department of Central Michigan University.</w:t>
      </w:r>
    </w:p>
    <w:p w14:paraId="48C73887" w14:textId="33FFC775" w:rsidR="00F1336A" w:rsidRPr="00925071" w:rsidRDefault="00F1336A" w:rsidP="00981B6A">
      <w:pPr>
        <w:pStyle w:val="ListParagraph"/>
        <w:numPr>
          <w:ilvl w:val="0"/>
          <w:numId w:val="13"/>
        </w:numPr>
      </w:pPr>
      <w:r w:rsidRPr="00925071">
        <w:lastRenderedPageBreak/>
        <w:t xml:space="preserve">Worked as a Vice President of Indian Students Association </w:t>
      </w:r>
      <w:r w:rsidR="00C74609" w:rsidRPr="00925071">
        <w:t>in</w:t>
      </w:r>
      <w:r w:rsidRPr="00925071">
        <w:t xml:space="preserve"> Central Michigan University</w:t>
      </w:r>
      <w:r w:rsidR="00981B6A" w:rsidRPr="00925071">
        <w:t>.</w:t>
      </w:r>
    </w:p>
    <w:p w14:paraId="1DD07427" w14:textId="639BEA2B" w:rsidR="00F1336A" w:rsidRPr="00925071" w:rsidRDefault="00981B6A" w:rsidP="00F1336A">
      <w:pPr>
        <w:pStyle w:val="ListParagraph"/>
        <w:numPr>
          <w:ilvl w:val="0"/>
          <w:numId w:val="13"/>
        </w:numPr>
      </w:pPr>
      <w:r w:rsidRPr="00925071">
        <w:t>Placed in 6</w:t>
      </w:r>
      <w:r w:rsidRPr="00925071">
        <w:rPr>
          <w:vertAlign w:val="superscript"/>
        </w:rPr>
        <w:t>th</w:t>
      </w:r>
      <w:r w:rsidRPr="00925071">
        <w:t xml:space="preserve"> position </w:t>
      </w:r>
      <w:r w:rsidR="00F1336A" w:rsidRPr="00925071">
        <w:t>out of 20</w:t>
      </w:r>
      <w:r w:rsidRPr="00925071">
        <w:t xml:space="preserve"> teams</w:t>
      </w:r>
      <w:r w:rsidR="00F1336A" w:rsidRPr="00925071">
        <w:t>, in ERP SIM competition held at Central Michigan University.</w:t>
      </w:r>
    </w:p>
    <w:p w14:paraId="6104BF3A" w14:textId="6F73667C" w:rsidR="00F1336A" w:rsidRPr="00925071" w:rsidRDefault="00F1336A" w:rsidP="00F1336A">
      <w:pPr>
        <w:pStyle w:val="ListParagraph"/>
        <w:numPr>
          <w:ilvl w:val="0"/>
          <w:numId w:val="13"/>
        </w:numPr>
      </w:pPr>
      <w:r w:rsidRPr="00925071">
        <w:t>Badminton champion in the sports events conducted at Central Michigan University.</w:t>
      </w:r>
    </w:p>
    <w:p w14:paraId="1CD8BB87" w14:textId="77777777" w:rsidR="00DA70F3" w:rsidRDefault="000F159C" w:rsidP="00285AB3">
      <w:pPr>
        <w:rPr>
          <w:b/>
          <w:color w:val="4472C4" w:themeColor="accent1"/>
          <w:sz w:val="28"/>
          <w:szCs w:val="24"/>
        </w:rPr>
      </w:pPr>
      <w:r>
        <w:rPr>
          <w:b/>
          <w:color w:val="4472C4" w:themeColor="accent1"/>
          <w:sz w:val="28"/>
          <w:szCs w:val="24"/>
        </w:rPr>
        <w:t>Certifications:</w:t>
      </w:r>
      <w:r w:rsidR="00285AB3">
        <w:rPr>
          <w:b/>
          <w:color w:val="4472C4" w:themeColor="accent1"/>
          <w:sz w:val="28"/>
          <w:szCs w:val="24"/>
        </w:rPr>
        <w:t xml:space="preserve"> </w:t>
      </w:r>
    </w:p>
    <w:p w14:paraId="5487D13D" w14:textId="0693FF82" w:rsidR="00237954" w:rsidRPr="00925071" w:rsidRDefault="000F159C" w:rsidP="00DA70F3">
      <w:pPr>
        <w:pStyle w:val="ListParagraph"/>
        <w:numPr>
          <w:ilvl w:val="0"/>
          <w:numId w:val="27"/>
        </w:numPr>
        <w:rPr>
          <w:rStyle w:val="Hyperlink"/>
          <w:color w:val="auto"/>
          <w:u w:val="none"/>
        </w:rPr>
      </w:pPr>
      <w:r w:rsidRPr="00AB5955">
        <w:rPr>
          <w:noProof/>
        </w:rPr>
        <w:t>Data</w:t>
      </w:r>
      <w:r w:rsidR="00AB5955">
        <w:rPr>
          <w:noProof/>
        </w:rPr>
        <w:t xml:space="preserve"> </w:t>
      </w:r>
      <w:r w:rsidRPr="00AB5955">
        <w:rPr>
          <w:noProof/>
        </w:rPr>
        <w:t>mining</w:t>
      </w:r>
      <w:r w:rsidRPr="00925071">
        <w:t xml:space="preserve"> with Python: </w:t>
      </w:r>
      <w:hyperlink r:id="rId8" w:history="1">
        <w:r w:rsidRPr="00925071">
          <w:rPr>
            <w:rStyle w:val="Hyperlink"/>
            <w:rFonts w:ascii="Times New Roman" w:eastAsia="Times New Roman" w:hAnsi="Times New Roman" w:cs="Times New Roman"/>
            <w:bCs/>
            <w:kern w:val="36"/>
          </w:rPr>
          <w:t>https://www.udemy.com/certificate/UC-FQPAU0R7/</w:t>
        </w:r>
      </w:hyperlink>
    </w:p>
    <w:p w14:paraId="2F006D38" w14:textId="6D1266D6" w:rsidR="00925071" w:rsidRPr="00925071" w:rsidRDefault="00957323" w:rsidP="00925071">
      <w:pPr>
        <w:pStyle w:val="ListParagraph"/>
        <w:numPr>
          <w:ilvl w:val="0"/>
          <w:numId w:val="27"/>
        </w:numPr>
        <w:rPr>
          <w:rStyle w:val="Hyperlink"/>
          <w:color w:val="auto"/>
          <w:u w:val="none"/>
        </w:rPr>
      </w:pPr>
      <w:r w:rsidRPr="00925071">
        <w:t xml:space="preserve">Bash Shell Scripting: </w:t>
      </w:r>
      <w:hyperlink r:id="rId9" w:history="1">
        <w:r w:rsidRPr="00925071">
          <w:rPr>
            <w:rStyle w:val="Hyperlink"/>
          </w:rPr>
          <w:t>https://www.udemy.com/certificate/UC-3SS05IZ3/</w:t>
        </w:r>
      </w:hyperlink>
    </w:p>
    <w:p w14:paraId="247BB09B" w14:textId="03A98607" w:rsidR="00957323" w:rsidRPr="005579A5" w:rsidRDefault="00925071" w:rsidP="005579A5">
      <w:pPr>
        <w:pStyle w:val="ListParagraph"/>
        <w:numPr>
          <w:ilvl w:val="0"/>
          <w:numId w:val="27"/>
        </w:numPr>
      </w:pPr>
      <w:r>
        <w:t>AWS Certified Developer – Associate</w:t>
      </w:r>
      <w:r w:rsidR="003F02B0">
        <w:t xml:space="preserve">: </w:t>
      </w:r>
      <w:hyperlink r:id="rId10" w:history="1">
        <w:r w:rsidR="003F02B0" w:rsidRPr="00F44A19">
          <w:rPr>
            <w:rStyle w:val="Hyperlink"/>
          </w:rPr>
          <w:t>https://www.certmetrics.com/amazon/public/transcript.aspx?transcript=H928DGW22BQEQN3V</w:t>
        </w:r>
      </w:hyperlink>
    </w:p>
    <w:sectPr w:rsidR="00957323" w:rsidRPr="005579A5" w:rsidSect="005F4DC4">
      <w:headerReference w:type="first" r:id="rId11"/>
      <w:pgSz w:w="12240" w:h="15840"/>
      <w:pgMar w:top="720" w:right="720" w:bottom="1440" w:left="720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9090F7" w14:textId="77777777" w:rsidR="0075471C" w:rsidRDefault="0075471C" w:rsidP="005417F8">
      <w:pPr>
        <w:spacing w:after="0" w:line="240" w:lineRule="auto"/>
      </w:pPr>
      <w:r>
        <w:separator/>
      </w:r>
    </w:p>
  </w:endnote>
  <w:endnote w:type="continuationSeparator" w:id="0">
    <w:p w14:paraId="5F9960D9" w14:textId="77777777" w:rsidR="0075471C" w:rsidRDefault="0075471C" w:rsidP="005417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D1092F" w14:textId="77777777" w:rsidR="0075471C" w:rsidRDefault="0075471C" w:rsidP="005417F8">
      <w:pPr>
        <w:spacing w:after="0" w:line="240" w:lineRule="auto"/>
      </w:pPr>
      <w:r>
        <w:separator/>
      </w:r>
    </w:p>
  </w:footnote>
  <w:footnote w:type="continuationSeparator" w:id="0">
    <w:p w14:paraId="539423DF" w14:textId="77777777" w:rsidR="0075471C" w:rsidRDefault="0075471C" w:rsidP="005417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23BD8C" w14:textId="15AE050E" w:rsidR="00011AEF" w:rsidRPr="000514F0" w:rsidRDefault="00E61F79" w:rsidP="000514F0">
    <w:pPr>
      <w:pStyle w:val="Header"/>
      <w:rPr>
        <w:b/>
        <w:sz w:val="28"/>
        <w:szCs w:val="24"/>
      </w:rPr>
    </w:pPr>
    <w:r w:rsidRPr="000514F0">
      <w:rPr>
        <w:b/>
        <w:noProof/>
        <w:sz w:val="28"/>
        <w:szCs w:val="24"/>
      </w:rPr>
      <w:t>Chaitanya Rentala</w:t>
    </w:r>
  </w:p>
  <w:p w14:paraId="6B042DA6" w14:textId="40815D27" w:rsidR="00C0367E" w:rsidRDefault="00C0367E" w:rsidP="00011AEF">
    <w:pPr>
      <w:pStyle w:val="Header"/>
      <w:rPr>
        <w:b/>
      </w:rPr>
    </w:pPr>
    <w:hyperlink r:id="rId1" w:history="1">
      <w:r w:rsidRPr="00B20DCC">
        <w:rPr>
          <w:rStyle w:val="Hyperlink"/>
          <w:b/>
          <w:bCs/>
        </w:rPr>
        <w:t>Gowtham@epeopletech.com</w:t>
      </w:r>
    </w:hyperlink>
    <w:r>
      <w:rPr>
        <w:b/>
        <w:bCs/>
      </w:rPr>
      <w:t xml:space="preserve">    </w:t>
    </w:r>
    <w:r>
      <w:rPr>
        <w:b/>
        <w:bCs/>
      </w:rPr>
      <w:t xml:space="preserve">                                                                                                         </w:t>
    </w:r>
    <w:r w:rsidRPr="00E46B15">
      <w:rPr>
        <w:b/>
      </w:rPr>
      <w:t>973-658-</w:t>
    </w:r>
    <w:proofErr w:type="gramStart"/>
    <w:r w:rsidRPr="00E46B15">
      <w:rPr>
        <w:b/>
      </w:rPr>
      <w:t>5959  Ex</w:t>
    </w:r>
    <w:proofErr w:type="gramEnd"/>
    <w:r w:rsidRPr="00E46B15">
      <w:rPr>
        <w:b/>
      </w:rPr>
      <w:t xml:space="preserve"> 103</w:t>
    </w:r>
  </w:p>
  <w:p w14:paraId="58B49617" w14:textId="1A581744" w:rsidR="005417F8" w:rsidRPr="000514F0" w:rsidRDefault="00FE1260" w:rsidP="00011AEF">
    <w:pPr>
      <w:pStyle w:val="Header"/>
    </w:pPr>
    <w:r>
      <w:t>LinkedIn:</w:t>
    </w:r>
    <w:r w:rsidR="000514F0">
      <w:t xml:space="preserve"> </w:t>
    </w:r>
    <w:r w:rsidR="000514F0" w:rsidRPr="000514F0">
      <w:t>https://www.linkedin.com/in/chaitanya-rentala-277147109/</w:t>
    </w:r>
    <w:r w:rsidR="005417F8">
      <w:tab/>
    </w:r>
    <w:r w:rsidR="005417F8" w:rsidRPr="00737EAF">
      <w:rPr>
        <w:sz w:val="36"/>
        <w:szCs w:val="36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D24392"/>
    <w:multiLevelType w:val="hybridMultilevel"/>
    <w:tmpl w:val="ED4AB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AA533D"/>
    <w:multiLevelType w:val="hybridMultilevel"/>
    <w:tmpl w:val="009CB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A11803"/>
    <w:multiLevelType w:val="hybridMultilevel"/>
    <w:tmpl w:val="CDBE9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28457F"/>
    <w:multiLevelType w:val="hybridMultilevel"/>
    <w:tmpl w:val="BA6C6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C24583"/>
    <w:multiLevelType w:val="hybridMultilevel"/>
    <w:tmpl w:val="EE689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1F229F"/>
    <w:multiLevelType w:val="hybridMultilevel"/>
    <w:tmpl w:val="C9B81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6C3135"/>
    <w:multiLevelType w:val="hybridMultilevel"/>
    <w:tmpl w:val="DAF44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807F59"/>
    <w:multiLevelType w:val="hybridMultilevel"/>
    <w:tmpl w:val="76DC3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2186DC1"/>
    <w:multiLevelType w:val="hybridMultilevel"/>
    <w:tmpl w:val="908A7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303A37"/>
    <w:multiLevelType w:val="hybridMultilevel"/>
    <w:tmpl w:val="F9F4A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4C3B52"/>
    <w:multiLevelType w:val="hybridMultilevel"/>
    <w:tmpl w:val="D2A24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B445197"/>
    <w:multiLevelType w:val="hybridMultilevel"/>
    <w:tmpl w:val="90B01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C0144D0"/>
    <w:multiLevelType w:val="hybridMultilevel"/>
    <w:tmpl w:val="2670F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E6D2BA5"/>
    <w:multiLevelType w:val="hybridMultilevel"/>
    <w:tmpl w:val="1BD4E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9E0809"/>
    <w:multiLevelType w:val="hybridMultilevel"/>
    <w:tmpl w:val="DCE24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7B70662"/>
    <w:multiLevelType w:val="hybridMultilevel"/>
    <w:tmpl w:val="3FF4C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862DC4"/>
    <w:multiLevelType w:val="hybridMultilevel"/>
    <w:tmpl w:val="C66C9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4D24D88"/>
    <w:multiLevelType w:val="hybridMultilevel"/>
    <w:tmpl w:val="47863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6472AE4"/>
    <w:multiLevelType w:val="hybridMultilevel"/>
    <w:tmpl w:val="5C583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7913A4"/>
    <w:multiLevelType w:val="hybridMultilevel"/>
    <w:tmpl w:val="66B0F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BC7993"/>
    <w:multiLevelType w:val="hybridMultilevel"/>
    <w:tmpl w:val="7ECCE4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99B5BB6"/>
    <w:multiLevelType w:val="hybridMultilevel"/>
    <w:tmpl w:val="5A3E9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B807D96"/>
    <w:multiLevelType w:val="hybridMultilevel"/>
    <w:tmpl w:val="82E02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B977928"/>
    <w:multiLevelType w:val="hybridMultilevel"/>
    <w:tmpl w:val="8DF8F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BEF29DA"/>
    <w:multiLevelType w:val="hybridMultilevel"/>
    <w:tmpl w:val="95848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EC90E78"/>
    <w:multiLevelType w:val="hybridMultilevel"/>
    <w:tmpl w:val="9F6EC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EFF2EB0"/>
    <w:multiLevelType w:val="hybridMultilevel"/>
    <w:tmpl w:val="AE685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5A41636"/>
    <w:multiLevelType w:val="hybridMultilevel"/>
    <w:tmpl w:val="7E1ED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FC52BDA"/>
    <w:multiLevelType w:val="hybridMultilevel"/>
    <w:tmpl w:val="26003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1632DB3"/>
    <w:multiLevelType w:val="hybridMultilevel"/>
    <w:tmpl w:val="AAB2F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53B2127"/>
    <w:multiLevelType w:val="hybridMultilevel"/>
    <w:tmpl w:val="378A3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C825A6B"/>
    <w:multiLevelType w:val="hybridMultilevel"/>
    <w:tmpl w:val="EAEC2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31"/>
  </w:num>
  <w:num w:numId="4">
    <w:abstractNumId w:val="5"/>
  </w:num>
  <w:num w:numId="5">
    <w:abstractNumId w:val="27"/>
  </w:num>
  <w:num w:numId="6">
    <w:abstractNumId w:val="2"/>
  </w:num>
  <w:num w:numId="7">
    <w:abstractNumId w:val="16"/>
  </w:num>
  <w:num w:numId="8">
    <w:abstractNumId w:val="24"/>
  </w:num>
  <w:num w:numId="9">
    <w:abstractNumId w:val="12"/>
  </w:num>
  <w:num w:numId="10">
    <w:abstractNumId w:val="17"/>
  </w:num>
  <w:num w:numId="11">
    <w:abstractNumId w:val="8"/>
  </w:num>
  <w:num w:numId="12">
    <w:abstractNumId w:val="18"/>
  </w:num>
  <w:num w:numId="13">
    <w:abstractNumId w:val="21"/>
  </w:num>
  <w:num w:numId="14">
    <w:abstractNumId w:val="0"/>
  </w:num>
  <w:num w:numId="15">
    <w:abstractNumId w:val="25"/>
  </w:num>
  <w:num w:numId="16">
    <w:abstractNumId w:val="19"/>
  </w:num>
  <w:num w:numId="17">
    <w:abstractNumId w:val="30"/>
  </w:num>
  <w:num w:numId="18">
    <w:abstractNumId w:val="23"/>
  </w:num>
  <w:num w:numId="19">
    <w:abstractNumId w:val="1"/>
  </w:num>
  <w:num w:numId="20">
    <w:abstractNumId w:val="22"/>
  </w:num>
  <w:num w:numId="21">
    <w:abstractNumId w:val="4"/>
  </w:num>
  <w:num w:numId="22">
    <w:abstractNumId w:val="15"/>
  </w:num>
  <w:num w:numId="23">
    <w:abstractNumId w:val="28"/>
  </w:num>
  <w:num w:numId="24">
    <w:abstractNumId w:val="11"/>
  </w:num>
  <w:num w:numId="25">
    <w:abstractNumId w:val="26"/>
  </w:num>
  <w:num w:numId="26">
    <w:abstractNumId w:val="20"/>
  </w:num>
  <w:num w:numId="27">
    <w:abstractNumId w:val="14"/>
  </w:num>
  <w:num w:numId="28">
    <w:abstractNumId w:val="10"/>
  </w:num>
  <w:num w:numId="29">
    <w:abstractNumId w:val="6"/>
  </w:num>
  <w:num w:numId="30">
    <w:abstractNumId w:val="29"/>
  </w:num>
  <w:num w:numId="31">
    <w:abstractNumId w:val="3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sjC3MDM3MzA3MrJQ0lEKTi0uzszPAykwNagFANu79zMtAAAA"/>
  </w:docVars>
  <w:rsids>
    <w:rsidRoot w:val="005437A1"/>
    <w:rsid w:val="00011AEF"/>
    <w:rsid w:val="000406DB"/>
    <w:rsid w:val="000465F4"/>
    <w:rsid w:val="00046DC6"/>
    <w:rsid w:val="000514F0"/>
    <w:rsid w:val="00053630"/>
    <w:rsid w:val="00063D72"/>
    <w:rsid w:val="00084A83"/>
    <w:rsid w:val="000A073E"/>
    <w:rsid w:val="000A3F20"/>
    <w:rsid w:val="000C21BF"/>
    <w:rsid w:val="000D1641"/>
    <w:rsid w:val="000D53E3"/>
    <w:rsid w:val="000E573D"/>
    <w:rsid w:val="000F159C"/>
    <w:rsid w:val="000F56E7"/>
    <w:rsid w:val="00116263"/>
    <w:rsid w:val="00132466"/>
    <w:rsid w:val="00183FAF"/>
    <w:rsid w:val="001860AD"/>
    <w:rsid w:val="001B3882"/>
    <w:rsid w:val="001B40DA"/>
    <w:rsid w:val="001B42A3"/>
    <w:rsid w:val="001B57FE"/>
    <w:rsid w:val="001D0FF1"/>
    <w:rsid w:val="001D4829"/>
    <w:rsid w:val="001D4AB2"/>
    <w:rsid w:val="001E6E5F"/>
    <w:rsid w:val="001F03C3"/>
    <w:rsid w:val="002271A0"/>
    <w:rsid w:val="00237954"/>
    <w:rsid w:val="0024326D"/>
    <w:rsid w:val="00251C54"/>
    <w:rsid w:val="00255132"/>
    <w:rsid w:val="002668E5"/>
    <w:rsid w:val="00272855"/>
    <w:rsid w:val="00272EF1"/>
    <w:rsid w:val="00274D71"/>
    <w:rsid w:val="00285AB3"/>
    <w:rsid w:val="0029561A"/>
    <w:rsid w:val="002A3C03"/>
    <w:rsid w:val="002B109A"/>
    <w:rsid w:val="002C7D3C"/>
    <w:rsid w:val="002D5AA2"/>
    <w:rsid w:val="002E0B9C"/>
    <w:rsid w:val="002E4413"/>
    <w:rsid w:val="002F1054"/>
    <w:rsid w:val="002F6FE6"/>
    <w:rsid w:val="00310F0F"/>
    <w:rsid w:val="00310FFD"/>
    <w:rsid w:val="00324B8A"/>
    <w:rsid w:val="00330500"/>
    <w:rsid w:val="003432C9"/>
    <w:rsid w:val="00350F9A"/>
    <w:rsid w:val="00351883"/>
    <w:rsid w:val="0035554C"/>
    <w:rsid w:val="0035626D"/>
    <w:rsid w:val="00372ECD"/>
    <w:rsid w:val="00373D3B"/>
    <w:rsid w:val="00381777"/>
    <w:rsid w:val="003858C6"/>
    <w:rsid w:val="003A2DA6"/>
    <w:rsid w:val="003A66B9"/>
    <w:rsid w:val="003C0941"/>
    <w:rsid w:val="003D2EF1"/>
    <w:rsid w:val="003E1C26"/>
    <w:rsid w:val="003E1FFC"/>
    <w:rsid w:val="003F02B0"/>
    <w:rsid w:val="00404EDF"/>
    <w:rsid w:val="00430960"/>
    <w:rsid w:val="004334E1"/>
    <w:rsid w:val="00460D19"/>
    <w:rsid w:val="0047227E"/>
    <w:rsid w:val="0047655E"/>
    <w:rsid w:val="0048312F"/>
    <w:rsid w:val="00485182"/>
    <w:rsid w:val="00496A86"/>
    <w:rsid w:val="004C6C26"/>
    <w:rsid w:val="00503692"/>
    <w:rsid w:val="0051298E"/>
    <w:rsid w:val="00521D8E"/>
    <w:rsid w:val="00534799"/>
    <w:rsid w:val="005417F8"/>
    <w:rsid w:val="005437A1"/>
    <w:rsid w:val="005579A5"/>
    <w:rsid w:val="00562B25"/>
    <w:rsid w:val="00565CA4"/>
    <w:rsid w:val="0058380F"/>
    <w:rsid w:val="0059658E"/>
    <w:rsid w:val="005B55DA"/>
    <w:rsid w:val="005D5BE9"/>
    <w:rsid w:val="005F27EA"/>
    <w:rsid w:val="005F4DC4"/>
    <w:rsid w:val="005F6734"/>
    <w:rsid w:val="006015EF"/>
    <w:rsid w:val="00602A1E"/>
    <w:rsid w:val="0060416B"/>
    <w:rsid w:val="006043F4"/>
    <w:rsid w:val="0061104B"/>
    <w:rsid w:val="006164F2"/>
    <w:rsid w:val="006232B6"/>
    <w:rsid w:val="00633E45"/>
    <w:rsid w:val="0064085F"/>
    <w:rsid w:val="006414D6"/>
    <w:rsid w:val="006506B6"/>
    <w:rsid w:val="006912EB"/>
    <w:rsid w:val="006B2DDC"/>
    <w:rsid w:val="006B4422"/>
    <w:rsid w:val="006C16E1"/>
    <w:rsid w:val="006C26BD"/>
    <w:rsid w:val="006E1CFF"/>
    <w:rsid w:val="006E3EDA"/>
    <w:rsid w:val="006E68D1"/>
    <w:rsid w:val="006F33C6"/>
    <w:rsid w:val="006F78D1"/>
    <w:rsid w:val="00714F73"/>
    <w:rsid w:val="0073191E"/>
    <w:rsid w:val="00737EAF"/>
    <w:rsid w:val="00753BD5"/>
    <w:rsid w:val="0075471C"/>
    <w:rsid w:val="00760D9B"/>
    <w:rsid w:val="00791334"/>
    <w:rsid w:val="00793D64"/>
    <w:rsid w:val="00795697"/>
    <w:rsid w:val="007B5D53"/>
    <w:rsid w:val="007C3AB6"/>
    <w:rsid w:val="007D47C9"/>
    <w:rsid w:val="007D5D8A"/>
    <w:rsid w:val="007E0C18"/>
    <w:rsid w:val="00802BD5"/>
    <w:rsid w:val="00805D35"/>
    <w:rsid w:val="00811FD2"/>
    <w:rsid w:val="008123A7"/>
    <w:rsid w:val="008153E9"/>
    <w:rsid w:val="00815619"/>
    <w:rsid w:val="008208BD"/>
    <w:rsid w:val="00831865"/>
    <w:rsid w:val="00857B6B"/>
    <w:rsid w:val="00866D91"/>
    <w:rsid w:val="00871ECA"/>
    <w:rsid w:val="00881511"/>
    <w:rsid w:val="008824F8"/>
    <w:rsid w:val="008848AF"/>
    <w:rsid w:val="00891B2F"/>
    <w:rsid w:val="008C218B"/>
    <w:rsid w:val="008D2F3A"/>
    <w:rsid w:val="008E6140"/>
    <w:rsid w:val="008E6F9E"/>
    <w:rsid w:val="008E76E7"/>
    <w:rsid w:val="008F5E20"/>
    <w:rsid w:val="008F787F"/>
    <w:rsid w:val="0090353A"/>
    <w:rsid w:val="00917C4F"/>
    <w:rsid w:val="00925071"/>
    <w:rsid w:val="00933192"/>
    <w:rsid w:val="00933E33"/>
    <w:rsid w:val="00935E80"/>
    <w:rsid w:val="00940203"/>
    <w:rsid w:val="00953EC2"/>
    <w:rsid w:val="00957323"/>
    <w:rsid w:val="00981B6A"/>
    <w:rsid w:val="009B5F25"/>
    <w:rsid w:val="009C1A49"/>
    <w:rsid w:val="009D0061"/>
    <w:rsid w:val="009D3CF9"/>
    <w:rsid w:val="009D62C0"/>
    <w:rsid w:val="009F154D"/>
    <w:rsid w:val="00A246CA"/>
    <w:rsid w:val="00A26D7E"/>
    <w:rsid w:val="00A34D73"/>
    <w:rsid w:val="00A42310"/>
    <w:rsid w:val="00A45CD3"/>
    <w:rsid w:val="00A51536"/>
    <w:rsid w:val="00A600BA"/>
    <w:rsid w:val="00A80809"/>
    <w:rsid w:val="00A80E96"/>
    <w:rsid w:val="00A87528"/>
    <w:rsid w:val="00A877AD"/>
    <w:rsid w:val="00A91BB0"/>
    <w:rsid w:val="00A927A4"/>
    <w:rsid w:val="00A95912"/>
    <w:rsid w:val="00AB0F48"/>
    <w:rsid w:val="00AB23D6"/>
    <w:rsid w:val="00AB2419"/>
    <w:rsid w:val="00AB24ED"/>
    <w:rsid w:val="00AB5955"/>
    <w:rsid w:val="00AB6012"/>
    <w:rsid w:val="00AC20EB"/>
    <w:rsid w:val="00AC5666"/>
    <w:rsid w:val="00AD1042"/>
    <w:rsid w:val="00AE486D"/>
    <w:rsid w:val="00AE6B8B"/>
    <w:rsid w:val="00B05976"/>
    <w:rsid w:val="00B07A97"/>
    <w:rsid w:val="00B6673C"/>
    <w:rsid w:val="00B755D5"/>
    <w:rsid w:val="00B86353"/>
    <w:rsid w:val="00B91CFC"/>
    <w:rsid w:val="00B94CB5"/>
    <w:rsid w:val="00BB4534"/>
    <w:rsid w:val="00BB5972"/>
    <w:rsid w:val="00BD4383"/>
    <w:rsid w:val="00BD6513"/>
    <w:rsid w:val="00BF0C38"/>
    <w:rsid w:val="00BF1088"/>
    <w:rsid w:val="00C00639"/>
    <w:rsid w:val="00C02846"/>
    <w:rsid w:val="00C0367E"/>
    <w:rsid w:val="00C12DFE"/>
    <w:rsid w:val="00C25A67"/>
    <w:rsid w:val="00C30040"/>
    <w:rsid w:val="00C35383"/>
    <w:rsid w:val="00C57EEE"/>
    <w:rsid w:val="00C74609"/>
    <w:rsid w:val="00CA1584"/>
    <w:rsid w:val="00CB714F"/>
    <w:rsid w:val="00CC1110"/>
    <w:rsid w:val="00CC20B5"/>
    <w:rsid w:val="00CC5E14"/>
    <w:rsid w:val="00CE2511"/>
    <w:rsid w:val="00CE6B81"/>
    <w:rsid w:val="00D03FEF"/>
    <w:rsid w:val="00D05B7C"/>
    <w:rsid w:val="00D128BA"/>
    <w:rsid w:val="00D247C9"/>
    <w:rsid w:val="00D37465"/>
    <w:rsid w:val="00D44FFD"/>
    <w:rsid w:val="00D60CA1"/>
    <w:rsid w:val="00D630EF"/>
    <w:rsid w:val="00D65122"/>
    <w:rsid w:val="00D83F98"/>
    <w:rsid w:val="00D929E9"/>
    <w:rsid w:val="00DA326F"/>
    <w:rsid w:val="00DA4DE8"/>
    <w:rsid w:val="00DA70F3"/>
    <w:rsid w:val="00DC5580"/>
    <w:rsid w:val="00DD04C4"/>
    <w:rsid w:val="00DD4F14"/>
    <w:rsid w:val="00E01CAA"/>
    <w:rsid w:val="00E16885"/>
    <w:rsid w:val="00E16EA5"/>
    <w:rsid w:val="00E21FF5"/>
    <w:rsid w:val="00E233C4"/>
    <w:rsid w:val="00E45510"/>
    <w:rsid w:val="00E5156B"/>
    <w:rsid w:val="00E61F79"/>
    <w:rsid w:val="00EA39B9"/>
    <w:rsid w:val="00EA49F9"/>
    <w:rsid w:val="00EB0860"/>
    <w:rsid w:val="00ED30FB"/>
    <w:rsid w:val="00ED5605"/>
    <w:rsid w:val="00EE3DEC"/>
    <w:rsid w:val="00EF2BF4"/>
    <w:rsid w:val="00EF6E1F"/>
    <w:rsid w:val="00F01D17"/>
    <w:rsid w:val="00F1336A"/>
    <w:rsid w:val="00F269BD"/>
    <w:rsid w:val="00F30079"/>
    <w:rsid w:val="00F34599"/>
    <w:rsid w:val="00F444DC"/>
    <w:rsid w:val="00F535DC"/>
    <w:rsid w:val="00F540B2"/>
    <w:rsid w:val="00F54D97"/>
    <w:rsid w:val="00F5622F"/>
    <w:rsid w:val="00F7565C"/>
    <w:rsid w:val="00F83343"/>
    <w:rsid w:val="00F84049"/>
    <w:rsid w:val="00F97BE9"/>
    <w:rsid w:val="00FA2EAC"/>
    <w:rsid w:val="00FA462F"/>
    <w:rsid w:val="00FE1260"/>
    <w:rsid w:val="00FF1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D272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437A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B45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7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F8"/>
  </w:style>
  <w:style w:type="paragraph" w:styleId="Footer">
    <w:name w:val="footer"/>
    <w:basedOn w:val="Normal"/>
    <w:link w:val="FooterChar"/>
    <w:uiPriority w:val="99"/>
    <w:unhideWhenUsed/>
    <w:rsid w:val="005417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F8"/>
  </w:style>
  <w:style w:type="character" w:styleId="Hyperlink">
    <w:name w:val="Hyperlink"/>
    <w:basedOn w:val="DefaultParagraphFont"/>
    <w:uiPriority w:val="99"/>
    <w:unhideWhenUsed/>
    <w:rsid w:val="000F159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57323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437A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B45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7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F8"/>
  </w:style>
  <w:style w:type="paragraph" w:styleId="Footer">
    <w:name w:val="footer"/>
    <w:basedOn w:val="Normal"/>
    <w:link w:val="FooterChar"/>
    <w:uiPriority w:val="99"/>
    <w:unhideWhenUsed/>
    <w:rsid w:val="005417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F8"/>
  </w:style>
  <w:style w:type="character" w:styleId="Hyperlink">
    <w:name w:val="Hyperlink"/>
    <w:basedOn w:val="DefaultParagraphFont"/>
    <w:uiPriority w:val="99"/>
    <w:unhideWhenUsed/>
    <w:rsid w:val="000F159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5732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28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demy.com/certificate/UC-FQPAU0R7/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certmetrics.com/amazon/public/transcript.aspx?transcript=H928DGW22BQEQN3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demy.com/certificate/UC-3SS05IZ3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Gowtham@epeopletec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9</TotalTime>
  <Pages>4</Pages>
  <Words>1177</Words>
  <Characters>671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er Sri Chaitanya Rentala</dc:creator>
  <cp:keywords/>
  <dc:description/>
  <cp:lastModifiedBy>103</cp:lastModifiedBy>
  <cp:revision>15</cp:revision>
  <dcterms:created xsi:type="dcterms:W3CDTF">2018-03-27T21:52:00Z</dcterms:created>
  <dcterms:modified xsi:type="dcterms:W3CDTF">2018-04-09T18:22:00Z</dcterms:modified>
</cp:coreProperties>
</file>